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226957436"/>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5402FD96" w:rsidR="00974845" w:rsidRDefault="003B3DBF" w:rsidP="004C1C36">
            <w:pPr>
              <w:rPr>
                <w:rFonts w:ascii="Arial" w:hAnsi="Arial" w:cs="Arial"/>
                <w:sz w:val="16"/>
                <w:szCs w:val="16"/>
              </w:rPr>
            </w:pPr>
            <w:r>
              <w:rPr>
                <w:rFonts w:ascii="Arial" w:hAnsi="Arial" w:cs="Arial"/>
                <w:sz w:val="16"/>
                <w:szCs w:val="16"/>
              </w:rPr>
              <w:t>RFP#</w:t>
            </w:r>
            <w:r w:rsidR="005A1AF3" w:rsidRPr="005A1AF3">
              <w:rPr>
                <w:rFonts w:ascii="Arial" w:hAnsi="Arial" w:cs="Arial"/>
                <w:sz w:val="16"/>
                <w:szCs w:val="16"/>
              </w:rPr>
              <w:t>2026-032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4FEAD3D4" w:rsidR="002D49FF" w:rsidRPr="000A6DE4" w:rsidRDefault="002D49FF" w:rsidP="002D49FF">
      <w:pPr>
        <w:pStyle w:val="AppendixHeaders"/>
        <w:jc w:val="left"/>
        <w:rPr>
          <w:b w:val="0"/>
          <w:i/>
          <w:sz w:val="20"/>
        </w:rPr>
      </w:pPr>
      <w:r w:rsidRPr="000A6DE4">
        <w:rPr>
          <w:b w:val="0"/>
          <w:i/>
          <w:sz w:val="20"/>
        </w:rPr>
        <w:t>(If submitt</w:t>
      </w:r>
      <w:r w:rsidR="00C349BD">
        <w:rPr>
          <w:b w:val="0"/>
          <w:i/>
          <w:sz w:val="20"/>
        </w:rPr>
        <w:t>ed</w:t>
      </w:r>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473744">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473744">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473744">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473744">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3A2EF1">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473744">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473744">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473744">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473744">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473744">
        <w:trPr>
          <w:trHeight w:val="20"/>
        </w:trPr>
        <w:tc>
          <w:tcPr>
            <w:tcW w:w="4238"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473744">
        <w:trPr>
          <w:trHeight w:val="20"/>
        </w:trPr>
        <w:tc>
          <w:tcPr>
            <w:tcW w:w="4238" w:type="dxa"/>
            <w:gridSpan w:val="2"/>
            <w:tcBorders>
              <w:left w:val="single" w:sz="4" w:space="0" w:color="auto"/>
              <w:bottom w:val="single" w:sz="4" w:space="0" w:color="auto"/>
            </w:tcBorders>
          </w:tcPr>
          <w:p w14:paraId="28D9B76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473744">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473744">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473744">
        <w:trPr>
          <w:trHeight w:val="20"/>
        </w:trPr>
        <w:tc>
          <w:tcPr>
            <w:tcW w:w="10080"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473744">
        <w:trPr>
          <w:trHeight w:val="20"/>
        </w:trPr>
        <w:tc>
          <w:tcPr>
            <w:tcW w:w="10080" w:type="dxa"/>
            <w:gridSpan w:val="4"/>
            <w:tcBorders>
              <w:left w:val="single" w:sz="4" w:space="0" w:color="auto"/>
              <w:bottom w:val="single" w:sz="4" w:space="0" w:color="auto"/>
              <w:right w:val="single" w:sz="4" w:space="0" w:color="auto"/>
            </w:tcBorders>
          </w:tcPr>
          <w:p w14:paraId="22CF7167"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473744">
        <w:trPr>
          <w:trHeight w:val="20"/>
        </w:trPr>
        <w:tc>
          <w:tcPr>
            <w:tcW w:w="10080"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473744">
        <w:trPr>
          <w:trHeight w:val="20"/>
        </w:trPr>
        <w:tc>
          <w:tcPr>
            <w:tcW w:w="10080" w:type="dxa"/>
            <w:gridSpan w:val="4"/>
            <w:tcBorders>
              <w:left w:val="single" w:sz="4" w:space="0" w:color="auto"/>
              <w:bottom w:val="single" w:sz="4" w:space="0" w:color="auto"/>
              <w:right w:val="single" w:sz="4" w:space="0" w:color="auto"/>
            </w:tcBorders>
          </w:tcPr>
          <w:p w14:paraId="288A5F5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473744">
        <w:trPr>
          <w:trHeight w:val="20"/>
        </w:trPr>
        <w:tc>
          <w:tcPr>
            <w:tcW w:w="10080"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473744">
        <w:trPr>
          <w:trHeight w:val="20"/>
        </w:trPr>
        <w:tc>
          <w:tcPr>
            <w:tcW w:w="10080" w:type="dxa"/>
            <w:gridSpan w:val="4"/>
            <w:tcBorders>
              <w:left w:val="single" w:sz="4" w:space="0" w:color="auto"/>
              <w:bottom w:val="single" w:sz="4" w:space="0" w:color="auto"/>
              <w:right w:val="single" w:sz="4" w:space="0" w:color="auto"/>
            </w:tcBorders>
          </w:tcPr>
          <w:p w14:paraId="084BDEC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473744">
        <w:trPr>
          <w:trHeight w:val="20"/>
        </w:trPr>
        <w:tc>
          <w:tcPr>
            <w:tcW w:w="10080"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473744">
        <w:trPr>
          <w:trHeight w:val="20"/>
        </w:trPr>
        <w:tc>
          <w:tcPr>
            <w:tcW w:w="10080" w:type="dxa"/>
            <w:gridSpan w:val="4"/>
            <w:tcBorders>
              <w:left w:val="single" w:sz="4" w:space="0" w:color="auto"/>
              <w:bottom w:val="single" w:sz="4" w:space="0" w:color="auto"/>
              <w:right w:val="single" w:sz="4" w:space="0" w:color="auto"/>
            </w:tcBorders>
          </w:tcPr>
          <w:p w14:paraId="1598639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473744">
        <w:trPr>
          <w:trHeight w:val="70"/>
        </w:trPr>
        <w:tc>
          <w:tcPr>
            <w:tcW w:w="10080"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473744">
        <w:trPr>
          <w:trHeight w:val="20"/>
        </w:trPr>
        <w:tc>
          <w:tcPr>
            <w:tcW w:w="10080" w:type="dxa"/>
            <w:gridSpan w:val="4"/>
            <w:tcBorders>
              <w:left w:val="single" w:sz="4" w:space="0" w:color="auto"/>
              <w:bottom w:val="single" w:sz="4" w:space="0" w:color="auto"/>
              <w:right w:val="single" w:sz="4" w:space="0" w:color="auto"/>
            </w:tcBorders>
          </w:tcPr>
          <w:p w14:paraId="35663708"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473744" w14:paraId="59E8041E" w14:textId="77777777" w:rsidTr="00473744">
        <w:trPr>
          <w:trHeight w:val="20"/>
        </w:trPr>
        <w:tc>
          <w:tcPr>
            <w:tcW w:w="10080" w:type="dxa"/>
            <w:gridSpan w:val="4"/>
            <w:tcBorders>
              <w:top w:val="single" w:sz="4" w:space="0" w:color="auto"/>
              <w:left w:val="single" w:sz="4" w:space="0" w:color="auto"/>
              <w:right w:val="single" w:sz="4" w:space="0" w:color="auto"/>
            </w:tcBorders>
          </w:tcPr>
          <w:p w14:paraId="4D874828" w14:textId="77777777" w:rsidR="00473744" w:rsidRDefault="00473744" w:rsidP="00E1156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Please provide your agency’s Employer Identification Number.</w:t>
            </w:r>
          </w:p>
        </w:tc>
      </w:tr>
      <w:tr w:rsidR="00473744" w14:paraId="60E4A8FF" w14:textId="77777777" w:rsidTr="00473744">
        <w:trPr>
          <w:trHeight w:val="20"/>
        </w:trPr>
        <w:tc>
          <w:tcPr>
            <w:tcW w:w="10080" w:type="dxa"/>
            <w:gridSpan w:val="4"/>
            <w:tcBorders>
              <w:left w:val="single" w:sz="4" w:space="0" w:color="auto"/>
              <w:bottom w:val="single" w:sz="4" w:space="0" w:color="auto"/>
              <w:right w:val="single" w:sz="4" w:space="0" w:color="auto"/>
            </w:tcBorders>
          </w:tcPr>
          <w:p w14:paraId="34F2C7B8" w14:textId="77777777" w:rsidR="00473744" w:rsidRDefault="00473744" w:rsidP="00E1156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473744">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473744">
        <w:trPr>
          <w:trHeight w:val="20"/>
        </w:trPr>
        <w:tc>
          <w:tcPr>
            <w:tcW w:w="1530" w:type="dxa"/>
            <w:tcBorders>
              <w:left w:val="single" w:sz="4" w:space="0" w:color="auto"/>
              <w:bottom w:val="single" w:sz="4" w:space="0" w:color="auto"/>
            </w:tcBorders>
          </w:tcPr>
          <w:p w14:paraId="0E690552"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DFDDC20"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473744">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473744">
        <w:trPr>
          <w:trHeight w:val="20"/>
        </w:trPr>
        <w:tc>
          <w:tcPr>
            <w:tcW w:w="1530" w:type="dxa"/>
            <w:tcBorders>
              <w:left w:val="single" w:sz="4" w:space="0" w:color="auto"/>
              <w:bottom w:val="single" w:sz="4" w:space="0" w:color="auto"/>
            </w:tcBorders>
          </w:tcPr>
          <w:p w14:paraId="0D891D86"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03E4397"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54F4D" w14:paraId="20449CD2" w14:textId="77777777" w:rsidTr="00473744">
        <w:trPr>
          <w:trHeight w:val="20"/>
        </w:trPr>
        <w:tc>
          <w:tcPr>
            <w:tcW w:w="0" w:type="auto"/>
            <w:gridSpan w:val="4"/>
            <w:tcBorders>
              <w:top w:val="single" w:sz="4" w:space="0" w:color="auto"/>
              <w:left w:val="single" w:sz="4" w:space="0" w:color="auto"/>
              <w:right w:val="single" w:sz="4" w:space="0" w:color="auto"/>
            </w:tcBorders>
          </w:tcPr>
          <w:p w14:paraId="43BC0CD2" w14:textId="7ECD591C" w:rsidR="00054F4D" w:rsidRPr="00DB48D7" w:rsidRDefault="00054F4D" w:rsidP="00CB71E0">
            <w:pPr>
              <w:pStyle w:val="TableParagraph"/>
              <w:spacing w:before="0"/>
              <w:ind w:left="0"/>
              <w:rPr>
                <w:rFonts w:ascii="Arial" w:hAnsi="Arial" w:cs="Arial"/>
                <w:b/>
                <w:sz w:val="16"/>
                <w:szCs w:val="16"/>
              </w:rPr>
            </w:pPr>
            <w:r w:rsidRPr="00054F4D">
              <w:rPr>
                <w:rFonts w:ascii="Arial" w:hAnsi="Arial" w:cs="Arial"/>
                <w:b/>
                <w:sz w:val="16"/>
                <w:szCs w:val="16"/>
              </w:rPr>
              <w:t>Service</w:t>
            </w:r>
            <w:r w:rsidR="00C6408F">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054F4D" w:rsidRPr="00DB48D7" w14:paraId="36E50B69" w14:textId="77777777" w:rsidTr="00473744">
        <w:trPr>
          <w:trHeight w:val="20"/>
        </w:trPr>
        <w:tc>
          <w:tcPr>
            <w:tcW w:w="1530" w:type="dxa"/>
            <w:tcBorders>
              <w:left w:val="single" w:sz="4" w:space="0" w:color="auto"/>
              <w:bottom w:val="single" w:sz="4" w:space="0" w:color="auto"/>
            </w:tcBorders>
          </w:tcPr>
          <w:p w14:paraId="0340F78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E65150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473744">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5B8928F8" w14:textId="77777777" w:rsidTr="00473744">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3A2EF1">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473744">
        <w:trPr>
          <w:trHeight w:val="20"/>
        </w:trPr>
        <w:tc>
          <w:tcPr>
            <w:tcW w:w="10080"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473744">
        <w:trPr>
          <w:trHeight w:val="20"/>
        </w:trPr>
        <w:tc>
          <w:tcPr>
            <w:tcW w:w="10080" w:type="dxa"/>
            <w:gridSpan w:val="4"/>
            <w:tcBorders>
              <w:left w:val="single" w:sz="4" w:space="0" w:color="auto"/>
              <w:right w:val="single" w:sz="4" w:space="0" w:color="auto"/>
            </w:tcBorders>
          </w:tcPr>
          <w:p w14:paraId="3A3B5E65"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473744">
        <w:trPr>
          <w:trHeight w:val="20"/>
        </w:trPr>
        <w:tc>
          <w:tcPr>
            <w:tcW w:w="10080"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473744">
        <w:trPr>
          <w:trHeight w:val="20"/>
        </w:trPr>
        <w:tc>
          <w:tcPr>
            <w:tcW w:w="10080" w:type="dxa"/>
            <w:gridSpan w:val="4"/>
            <w:tcBorders>
              <w:left w:val="single" w:sz="4" w:space="0" w:color="auto"/>
              <w:right w:val="single" w:sz="4" w:space="0" w:color="auto"/>
            </w:tcBorders>
          </w:tcPr>
          <w:p w14:paraId="67AD2F9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473744">
        <w:trPr>
          <w:trHeight w:val="20"/>
        </w:trPr>
        <w:tc>
          <w:tcPr>
            <w:tcW w:w="10080"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473744">
        <w:trPr>
          <w:trHeight w:val="20"/>
        </w:trPr>
        <w:tc>
          <w:tcPr>
            <w:tcW w:w="10080" w:type="dxa"/>
            <w:gridSpan w:val="4"/>
            <w:tcBorders>
              <w:left w:val="single" w:sz="4" w:space="0" w:color="auto"/>
              <w:right w:val="single" w:sz="4" w:space="0" w:color="auto"/>
            </w:tcBorders>
          </w:tcPr>
          <w:p w14:paraId="5EDD88A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473744">
        <w:trPr>
          <w:trHeight w:val="20"/>
        </w:trPr>
        <w:tc>
          <w:tcPr>
            <w:tcW w:w="10080" w:type="dxa"/>
            <w:gridSpan w:val="4"/>
            <w:tcBorders>
              <w:top w:val="single" w:sz="4" w:space="0" w:color="auto"/>
              <w:left w:val="single" w:sz="4" w:space="0" w:color="auto"/>
              <w:right w:val="single" w:sz="4" w:space="0" w:color="auto"/>
            </w:tcBorders>
          </w:tcPr>
          <w:p w14:paraId="2A7485D9" w14:textId="26E072FF"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9A717F">
        <w:trPr>
          <w:trHeight w:val="20"/>
        </w:trPr>
        <w:tc>
          <w:tcPr>
            <w:tcW w:w="10080" w:type="dxa"/>
            <w:gridSpan w:val="4"/>
            <w:tcBorders>
              <w:left w:val="single" w:sz="4" w:space="0" w:color="auto"/>
              <w:right w:val="single" w:sz="4" w:space="0" w:color="auto"/>
            </w:tcBorders>
          </w:tcPr>
          <w:p w14:paraId="4D4EAAA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9A717F" w:rsidRPr="007132BC" w14:paraId="17672418" w14:textId="77777777" w:rsidTr="009A717F">
        <w:trPr>
          <w:trHeight w:val="20"/>
        </w:trPr>
        <w:tc>
          <w:tcPr>
            <w:tcW w:w="10080" w:type="dxa"/>
            <w:gridSpan w:val="4"/>
            <w:tcBorders>
              <w:top w:val="single" w:sz="4" w:space="0" w:color="auto"/>
              <w:left w:val="single" w:sz="4" w:space="0" w:color="auto"/>
              <w:right w:val="single" w:sz="4" w:space="0" w:color="auto"/>
            </w:tcBorders>
          </w:tcPr>
          <w:p w14:paraId="7D5A9731" w14:textId="6361F862" w:rsidR="009A717F" w:rsidRPr="007132BC" w:rsidRDefault="009A717F" w:rsidP="00BD4653">
            <w:pPr>
              <w:pStyle w:val="TableParagraph"/>
              <w:spacing w:before="0"/>
              <w:ind w:left="0"/>
              <w:rPr>
                <w:rFonts w:ascii="Arial" w:hAnsi="Arial" w:cs="Arial"/>
                <w:b/>
                <w:sz w:val="16"/>
                <w:szCs w:val="16"/>
              </w:rPr>
            </w:pPr>
            <w:r w:rsidRPr="009A717F">
              <w:rPr>
                <w:rFonts w:ascii="Arial" w:hAnsi="Arial" w:cs="Arial"/>
                <w:b/>
                <w:sz w:val="16"/>
                <w:szCs w:val="16"/>
              </w:rPr>
              <w:t>Name, title, and department of any employee or officer who was an employee or officer of Erie County within the 12 months immediately prior to the proposal</w:t>
            </w:r>
          </w:p>
        </w:tc>
      </w:tr>
      <w:tr w:rsidR="009A717F" w14:paraId="4086056B" w14:textId="77777777" w:rsidTr="009A717F">
        <w:trPr>
          <w:trHeight w:val="20"/>
        </w:trPr>
        <w:tc>
          <w:tcPr>
            <w:tcW w:w="10080" w:type="dxa"/>
            <w:gridSpan w:val="4"/>
            <w:tcBorders>
              <w:left w:val="single" w:sz="4" w:space="0" w:color="auto"/>
              <w:bottom w:val="single" w:sz="4" w:space="0" w:color="auto"/>
              <w:right w:val="single" w:sz="4" w:space="0" w:color="auto"/>
            </w:tcBorders>
          </w:tcPr>
          <w:p w14:paraId="6AE078C5" w14:textId="77777777" w:rsidR="009A717F" w:rsidRDefault="009A717F" w:rsidP="00BD465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70F877F6" w14:textId="04DD0054" w:rsidR="00527B88" w:rsidRDefault="00527B88"/>
    <w:p w14:paraId="2D62523C" w14:textId="77777777" w:rsidR="00527B88" w:rsidRDefault="00527B88">
      <w:pPr>
        <w:spacing w:after="200" w:line="276" w:lineRule="auto"/>
      </w:pPr>
      <w:r>
        <w:br w:type="page"/>
      </w:r>
    </w:p>
    <w:tbl>
      <w:tblPr>
        <w:tblW w:w="10080" w:type="dxa"/>
        <w:tblLook w:val="04A0" w:firstRow="1" w:lastRow="0" w:firstColumn="1" w:lastColumn="0" w:noHBand="0" w:noVBand="1"/>
      </w:tblPr>
      <w:tblGrid>
        <w:gridCol w:w="1176"/>
        <w:gridCol w:w="8904"/>
      </w:tblGrid>
      <w:tr w:rsidR="006D6FF4" w14:paraId="17823ED1" w14:textId="77777777" w:rsidTr="002D49FF">
        <w:trPr>
          <w:trHeight w:val="166"/>
        </w:trPr>
        <w:tc>
          <w:tcPr>
            <w:tcW w:w="1170" w:type="dxa"/>
          </w:tcPr>
          <w:p w14:paraId="07112501" w14:textId="35FAC8DC" w:rsidR="006D6FF4" w:rsidRDefault="006D6FF4" w:rsidP="006D6FF4">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3829B8E2" w:rsidR="006D6FF4" w:rsidRDefault="006D6FF4" w:rsidP="006D6FF4">
            <w:pPr>
              <w:rPr>
                <w:rFonts w:ascii="Arial" w:hAnsi="Arial" w:cs="Arial"/>
                <w:sz w:val="16"/>
                <w:szCs w:val="16"/>
              </w:rPr>
            </w:pPr>
            <w:r>
              <w:rPr>
                <w:rFonts w:ascii="Arial" w:hAnsi="Arial" w:cs="Arial"/>
                <w:sz w:val="16"/>
                <w:szCs w:val="16"/>
              </w:rPr>
              <w:t>RFP#</w:t>
            </w:r>
            <w:r w:rsidR="005A1AF3" w:rsidRPr="005A1AF3">
              <w:rPr>
                <w:rFonts w:ascii="Arial" w:hAnsi="Arial" w:cs="Arial"/>
                <w:sz w:val="16"/>
                <w:szCs w:val="16"/>
              </w:rPr>
              <w:t>2026-032VF</w:t>
            </w:r>
          </w:p>
        </w:tc>
      </w:tr>
    </w:tbl>
    <w:p w14:paraId="7AB08EFF"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790"/>
      </w:tblGrid>
      <w:tr w:rsidR="00974845" w14:paraId="3369E6A6" w14:textId="77777777" w:rsidTr="000662C0">
        <w:trPr>
          <w:trHeight w:val="20"/>
        </w:trPr>
        <w:tc>
          <w:tcPr>
            <w:tcW w:w="10790" w:type="dxa"/>
            <w:tcBorders>
              <w:top w:val="single" w:sz="4" w:space="0" w:color="auto"/>
              <w:left w:val="single" w:sz="4" w:space="0" w:color="auto"/>
              <w:right w:val="single" w:sz="4" w:space="0" w:color="auto"/>
            </w:tcBorders>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0662C0">
        <w:trPr>
          <w:trHeight w:val="20"/>
        </w:trPr>
        <w:tc>
          <w:tcPr>
            <w:tcW w:w="10790" w:type="dxa"/>
            <w:tcBorders>
              <w:left w:val="single" w:sz="4" w:space="0" w:color="auto"/>
              <w:bottom w:val="single" w:sz="4" w:space="0" w:color="auto"/>
              <w:right w:val="single" w:sz="4" w:space="0" w:color="auto"/>
            </w:tcBorders>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2"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
          </w:p>
        </w:tc>
      </w:tr>
      <w:tr w:rsidR="00974845" w14:paraId="73B210AC" w14:textId="77777777" w:rsidTr="000662C0">
        <w:trPr>
          <w:trHeight w:val="20"/>
        </w:trPr>
        <w:tc>
          <w:tcPr>
            <w:tcW w:w="10790" w:type="dxa"/>
            <w:tcBorders>
              <w:top w:val="single" w:sz="4" w:space="0" w:color="auto"/>
              <w:left w:val="single" w:sz="4" w:space="0" w:color="auto"/>
              <w:right w:val="single" w:sz="4" w:space="0" w:color="auto"/>
            </w:tcBorders>
          </w:tcPr>
          <w:p w14:paraId="5819DFF8" w14:textId="0BA862CD"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sidR="00321C2D" w:rsidRPr="00321C2D">
              <w:rPr>
                <w:rFonts w:ascii="Arial" w:hAnsi="Arial" w:cs="Arial"/>
                <w:sz w:val="16"/>
                <w:szCs w:val="16"/>
              </w:rPr>
              <w:t>If non-profit, please provide date established as 501(c)(3).</w:t>
            </w:r>
          </w:p>
        </w:tc>
      </w:tr>
      <w:tr w:rsidR="00974845" w14:paraId="72CD374F" w14:textId="77777777" w:rsidTr="000662C0">
        <w:trPr>
          <w:trHeight w:val="20"/>
        </w:trPr>
        <w:tc>
          <w:tcPr>
            <w:tcW w:w="10790" w:type="dxa"/>
            <w:tcBorders>
              <w:left w:val="single" w:sz="4" w:space="0" w:color="auto"/>
              <w:bottom w:val="single" w:sz="4" w:space="0" w:color="auto"/>
              <w:right w:val="single" w:sz="4" w:space="0" w:color="auto"/>
            </w:tcBorders>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3"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87482B" w14:paraId="50837EF0" w14:textId="4C294C4D" w:rsidTr="000662C0">
        <w:trPr>
          <w:trHeight w:val="20"/>
        </w:trPr>
        <w:tc>
          <w:tcPr>
            <w:tcW w:w="10790" w:type="dxa"/>
            <w:tcBorders>
              <w:top w:val="single" w:sz="4" w:space="0" w:color="auto"/>
              <w:left w:val="single" w:sz="4" w:space="0" w:color="auto"/>
              <w:right w:val="single" w:sz="4" w:space="0" w:color="auto"/>
            </w:tcBorders>
          </w:tcPr>
          <w:p w14:paraId="45CFD0A1" w14:textId="7BA6E197"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r w:rsidR="00B4086A">
              <w:rPr>
                <w:rFonts w:ascii="Arial" w:hAnsi="Arial" w:cs="Arial"/>
                <w:sz w:val="16"/>
                <w:szCs w:val="16"/>
              </w:rPr>
              <w:t xml:space="preserve"> (Required)</w:t>
            </w:r>
          </w:p>
        </w:tc>
      </w:tr>
      <w:tr w:rsidR="0087482B" w14:paraId="09194D73" w14:textId="6FE04E9B" w:rsidTr="000662C0">
        <w:trPr>
          <w:trHeight w:val="20"/>
        </w:trPr>
        <w:tc>
          <w:tcPr>
            <w:tcW w:w="10790" w:type="dxa"/>
            <w:tcBorders>
              <w:left w:val="single" w:sz="4" w:space="0" w:color="auto"/>
              <w:bottom w:val="single" w:sz="4" w:space="0" w:color="auto"/>
              <w:right w:val="single" w:sz="4" w:space="0" w:color="auto"/>
            </w:tcBorders>
          </w:tcPr>
          <w:p w14:paraId="5FA99DD8" w14:textId="3344C25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2B1C2FD0" w:rsidTr="000662C0">
        <w:trPr>
          <w:trHeight w:val="20"/>
        </w:trPr>
        <w:tc>
          <w:tcPr>
            <w:tcW w:w="10790" w:type="dxa"/>
            <w:tcBorders>
              <w:top w:val="single" w:sz="4" w:space="0" w:color="auto"/>
              <w:left w:val="single" w:sz="4" w:space="0" w:color="auto"/>
              <w:right w:val="single" w:sz="4" w:space="0" w:color="auto"/>
            </w:tcBorders>
          </w:tcPr>
          <w:p w14:paraId="2ABCF06C" w14:textId="32F2E3DC"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r w:rsidR="00B4086A">
              <w:rPr>
                <w:rFonts w:ascii="Arial" w:hAnsi="Arial" w:cs="Arial"/>
                <w:sz w:val="16"/>
                <w:szCs w:val="16"/>
              </w:rPr>
              <w:t xml:space="preserve"> (Required)</w:t>
            </w:r>
          </w:p>
        </w:tc>
      </w:tr>
      <w:tr w:rsidR="00B20160" w14:paraId="2261B2F9" w14:textId="007F0EF9" w:rsidTr="000662C0">
        <w:trPr>
          <w:trHeight w:val="20"/>
        </w:trPr>
        <w:tc>
          <w:tcPr>
            <w:tcW w:w="10790" w:type="dxa"/>
            <w:tcBorders>
              <w:left w:val="single" w:sz="4" w:space="0" w:color="auto"/>
              <w:bottom w:val="single" w:sz="4" w:space="0" w:color="auto"/>
              <w:right w:val="single" w:sz="4" w:space="0" w:color="auto"/>
            </w:tcBorders>
          </w:tcPr>
          <w:p w14:paraId="5D18FAFD" w14:textId="1017EA2A"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F33282" w14:paraId="1F63643C" w14:textId="77777777" w:rsidTr="000662C0">
        <w:trPr>
          <w:trHeight w:val="20"/>
        </w:trPr>
        <w:tc>
          <w:tcPr>
            <w:tcW w:w="10790" w:type="dxa"/>
            <w:tcBorders>
              <w:top w:val="single" w:sz="4" w:space="0" w:color="auto"/>
            </w:tcBorders>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4" w:name="Check1"/>
            <w:r w:rsidRPr="00F33282">
              <w:rPr>
                <w:rFonts w:ascii="Arial" w:hAnsi="Arial" w:cs="Arial"/>
                <w:color w:val="000000"/>
                <w:sz w:val="20"/>
                <w:szCs w:val="20"/>
              </w:rPr>
              <w:instrText xml:space="preserve">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4"/>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0662C0">
        <w:trPr>
          <w:trHeight w:val="20"/>
        </w:trPr>
        <w:tc>
          <w:tcPr>
            <w:tcW w:w="10790" w:type="dxa"/>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08C7F4D7" w14:textId="77777777" w:rsidR="00F33282" w:rsidRDefault="00F33282" w:rsidP="004C451F">
      <w:pPr>
        <w:tabs>
          <w:tab w:val="left" w:pos="360"/>
          <w:tab w:val="left" w:pos="720"/>
        </w:tabs>
        <w:spacing w:after="240"/>
        <w:ind w:left="720" w:hanging="720"/>
        <w:rPr>
          <w:rFonts w:ascii="Arial" w:hAnsi="Arial" w:cs="Arial"/>
        </w:rPr>
      </w:pPr>
    </w:p>
    <w:p w14:paraId="7A088EFB" w14:textId="77777777" w:rsidR="001F2E01" w:rsidRDefault="001F2E01" w:rsidP="001F2E01">
      <w:pPr>
        <w:rPr>
          <w:rFonts w:ascii="Arial" w:hAnsi="Arial" w:cs="Arial"/>
          <w:szCs w:val="28"/>
        </w:rPr>
      </w:pPr>
    </w:p>
    <w:p w14:paraId="356219D6" w14:textId="77777777" w:rsidR="00974845" w:rsidRPr="00AE7EC0" w:rsidRDefault="003B3DBF" w:rsidP="00AE7EC0">
      <w:pPr>
        <w:pStyle w:val="AppendixHeaders"/>
        <w:rPr>
          <w:i/>
        </w:rPr>
      </w:pPr>
      <w:bookmarkStart w:id="5"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0FBC932D" w14:textId="77777777" w:rsidTr="00FB1A15">
        <w:trPr>
          <w:trHeight w:val="20"/>
        </w:trPr>
        <w:tc>
          <w:tcPr>
            <w:tcW w:w="10188" w:type="dxa"/>
            <w:tcBorders>
              <w:top w:val="single" w:sz="4" w:space="0" w:color="auto"/>
            </w:tcBorders>
            <w:shd w:val="clear" w:color="auto" w:fill="BFBFBF" w:themeFill="background1" w:themeFillShade="BF"/>
          </w:tcPr>
          <w:p w14:paraId="0F85FAE4" w14:textId="77777777" w:rsidR="00974845" w:rsidRDefault="003B3DBF" w:rsidP="00B20160">
            <w:pPr>
              <w:pStyle w:val="AppendixHeaders2"/>
            </w:pPr>
            <w:r>
              <w:t>Start of Program Operations</w:t>
            </w:r>
          </w:p>
          <w:p w14:paraId="21F6AFA2"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1456CB4D" w14:textId="77777777" w:rsidTr="00FB1A15">
        <w:trPr>
          <w:trHeight w:val="20"/>
        </w:trPr>
        <w:tc>
          <w:tcPr>
            <w:tcW w:w="10188" w:type="dxa"/>
            <w:tcBorders>
              <w:bottom w:val="single" w:sz="6" w:space="0" w:color="000000"/>
            </w:tcBorders>
          </w:tcPr>
          <w:p w14:paraId="5066D719"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6"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6"/>
          </w:p>
        </w:tc>
      </w:tr>
    </w:tbl>
    <w:p w14:paraId="60C20E0E"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4507A17F" w14:textId="77777777" w:rsidTr="00FB1A15">
        <w:trPr>
          <w:trHeight w:val="20"/>
        </w:trPr>
        <w:tc>
          <w:tcPr>
            <w:tcW w:w="10188" w:type="dxa"/>
            <w:shd w:val="clear" w:color="auto" w:fill="BFBFBF" w:themeFill="background1" w:themeFillShade="BF"/>
          </w:tcPr>
          <w:p w14:paraId="0FA21B10" w14:textId="7A67AD27" w:rsidR="00974845" w:rsidRDefault="003B3DBF" w:rsidP="00B20160">
            <w:pPr>
              <w:pStyle w:val="AppendixHeaders2"/>
            </w:pPr>
            <w:r>
              <w:br w:type="page"/>
              <w:t xml:space="preserve">Program </w:t>
            </w:r>
            <w:r w:rsidR="00440795">
              <w:t>Plan</w:t>
            </w:r>
          </w:p>
          <w:p w14:paraId="58F4DE79" w14:textId="0B56FA8D" w:rsidR="00974845" w:rsidRDefault="003B3DBF" w:rsidP="00A34CD1">
            <w:pPr>
              <w:pStyle w:val="TableParagraph"/>
              <w:spacing w:before="0"/>
              <w:ind w:left="115" w:right="105"/>
              <w:rPr>
                <w:rFonts w:ascii="Arial" w:hAnsi="Arial" w:cs="Arial"/>
                <w:sz w:val="24"/>
              </w:rPr>
            </w:pPr>
            <w:r>
              <w:rPr>
                <w:rFonts w:ascii="Arial" w:hAnsi="Arial" w:cs="Arial"/>
              </w:rPr>
              <w:t>Provide a brief summary description of the program including key program features</w:t>
            </w:r>
            <w:r w:rsidR="00284836">
              <w:rPr>
                <w:rFonts w:ascii="Arial" w:hAnsi="Arial" w:cs="Arial"/>
              </w:rPr>
              <w:t>,</w:t>
            </w:r>
            <w:r w:rsidR="00440795">
              <w:rPr>
                <w:rFonts w:ascii="Arial" w:hAnsi="Arial" w:cs="Arial"/>
              </w:rPr>
              <w:t xml:space="preserve"> capacity for service</w:t>
            </w:r>
            <w:r w:rsidR="00284836">
              <w:rPr>
                <w:rFonts w:ascii="Arial" w:hAnsi="Arial" w:cs="Arial"/>
              </w:rPr>
              <w:t xml:space="preserve"> and any specialized services and resources, including accommodation of those with special needs, language translation and cultural differences.</w:t>
            </w:r>
          </w:p>
        </w:tc>
      </w:tr>
      <w:tr w:rsidR="00974845" w14:paraId="25608A7C" w14:textId="77777777" w:rsidTr="00FB1A15">
        <w:trPr>
          <w:trHeight w:val="20"/>
        </w:trPr>
        <w:tc>
          <w:tcPr>
            <w:tcW w:w="10188" w:type="dxa"/>
          </w:tcPr>
          <w:p w14:paraId="50CB614C"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7"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7"/>
          </w:p>
        </w:tc>
      </w:tr>
    </w:tbl>
    <w:p w14:paraId="03AD83C7" w14:textId="77777777" w:rsidR="00974845" w:rsidRDefault="00974845">
      <w:pPr>
        <w:ind w:left="3175"/>
        <w:rPr>
          <w:rFonts w:ascii="Arial" w:hAnsi="Arial" w:cs="Arial"/>
          <w:b/>
          <w:sz w:val="24"/>
        </w:rPr>
      </w:pP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2702B6" w14:paraId="3554A788" w14:textId="77777777" w:rsidTr="002702B6">
        <w:trPr>
          <w:trHeight w:val="20"/>
        </w:trPr>
        <w:tc>
          <w:tcPr>
            <w:tcW w:w="10170" w:type="dxa"/>
            <w:shd w:val="clear" w:color="auto" w:fill="BFBFBF" w:themeFill="background1" w:themeFillShade="BF"/>
          </w:tcPr>
          <w:p w14:paraId="1720987B" w14:textId="77777777" w:rsidR="002702B6" w:rsidRDefault="002702B6" w:rsidP="002702B6">
            <w:pPr>
              <w:pStyle w:val="AppendixHeaders2"/>
            </w:pPr>
            <w:r>
              <w:t>Experience</w:t>
            </w:r>
          </w:p>
          <w:p w14:paraId="58865AC2" w14:textId="77777777"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2702B6" w14:paraId="5D6A8806" w14:textId="77777777" w:rsidTr="00FB1A15">
        <w:trPr>
          <w:trHeight w:val="20"/>
        </w:trPr>
        <w:tc>
          <w:tcPr>
            <w:tcW w:w="10170" w:type="dxa"/>
          </w:tcPr>
          <w:p w14:paraId="0BABEB32"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8"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8"/>
          </w:p>
        </w:tc>
      </w:tr>
    </w:tbl>
    <w:p w14:paraId="538C2D92" w14:textId="77777777" w:rsidR="00B91568" w:rsidRDefault="00B91568" w:rsidP="00B91568">
      <w:pPr>
        <w:jc w:val="center"/>
        <w:rPr>
          <w:rFonts w:ascii="Arial" w:hAnsi="Arial" w:cs="Arial"/>
          <w:b/>
          <w:sz w:val="24"/>
        </w:rPr>
      </w:pPr>
    </w:p>
    <w:p w14:paraId="66A25658" w14:textId="77777777" w:rsidR="00B46F4A" w:rsidRDefault="00B46F4A" w:rsidP="00AE7EC0">
      <w:pPr>
        <w:pStyle w:val="AppendixHeaders"/>
      </w:pP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8"/>
      </w:tblGrid>
      <w:tr w:rsidR="00233CDD" w14:paraId="616AF540" w14:textId="77777777" w:rsidTr="00A732AB">
        <w:trPr>
          <w:trHeight w:val="20"/>
        </w:trPr>
        <w:tc>
          <w:tcPr>
            <w:tcW w:w="10088" w:type="dxa"/>
            <w:shd w:val="clear" w:color="auto" w:fill="BFBFBF" w:themeFill="background1" w:themeFillShade="BF"/>
          </w:tcPr>
          <w:p w14:paraId="143A0296"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1081DF94" w14:textId="5C4D96BD" w:rsidR="00233CDD" w:rsidRDefault="00233CDD" w:rsidP="00233CDD">
            <w:pPr>
              <w:pStyle w:val="TableParagraph"/>
              <w:spacing w:before="0"/>
              <w:ind w:left="115" w:right="360"/>
              <w:rPr>
                <w:rFonts w:ascii="Arial" w:hAnsi="Arial" w:cs="Arial"/>
                <w:sz w:val="24"/>
              </w:rPr>
            </w:pPr>
            <w:r>
              <w:rPr>
                <w:rFonts w:ascii="Arial" w:hAnsi="Arial" w:cs="Arial"/>
              </w:rPr>
              <w:t xml:space="preserve">Discuss any partnerships or networks that are used to meet </w:t>
            </w:r>
            <w:r w:rsidR="00284836">
              <w:rPr>
                <w:rFonts w:ascii="Arial" w:hAnsi="Arial" w:cs="Arial"/>
              </w:rPr>
              <w:t xml:space="preserve">youth </w:t>
            </w:r>
            <w:r>
              <w:rPr>
                <w:rFonts w:ascii="Arial" w:hAnsi="Arial" w:cs="Arial"/>
              </w:rPr>
              <w:t>needs.</w:t>
            </w:r>
          </w:p>
        </w:tc>
      </w:tr>
      <w:tr w:rsidR="00233CDD" w14:paraId="05F56CBD" w14:textId="77777777" w:rsidTr="00A732AB">
        <w:trPr>
          <w:trHeight w:val="20"/>
        </w:trPr>
        <w:tc>
          <w:tcPr>
            <w:tcW w:w="10088" w:type="dxa"/>
          </w:tcPr>
          <w:p w14:paraId="5F4F72D6" w14:textId="6D24F139"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9"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9"/>
          </w:p>
        </w:tc>
      </w:tr>
    </w:tbl>
    <w:p w14:paraId="000A1D2E" w14:textId="77777777" w:rsidR="00117EFE" w:rsidRDefault="00117EFE" w:rsidP="00AE7EC0">
      <w:pPr>
        <w:pStyle w:val="AppendixHeaders"/>
      </w:pPr>
    </w:p>
    <w:p w14:paraId="0C55E361" w14:textId="1EFA3684" w:rsidR="00974845" w:rsidRDefault="003B3DBF" w:rsidP="00AE7EC0">
      <w:pPr>
        <w:pStyle w:val="AppendixHeaders"/>
      </w:pPr>
      <w:r>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28E0CF54" w14:textId="77777777" w:rsidTr="00AE7EC0">
        <w:trPr>
          <w:trHeight w:val="20"/>
        </w:trPr>
        <w:tc>
          <w:tcPr>
            <w:tcW w:w="11010" w:type="dxa"/>
            <w:shd w:val="clear" w:color="auto" w:fill="BFBFBF" w:themeFill="background1" w:themeFillShade="BF"/>
          </w:tcPr>
          <w:p w14:paraId="5600BCC8" w14:textId="77777777" w:rsidR="00974845" w:rsidRDefault="003B3DBF" w:rsidP="00B20160">
            <w:pPr>
              <w:pStyle w:val="AppendixHeaders2"/>
            </w:pPr>
            <w:r>
              <w:t>Performance Measures</w:t>
            </w:r>
          </w:p>
          <w:p w14:paraId="75571580"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3BA1337E" w14:textId="77777777" w:rsidTr="00AE7EC0">
        <w:trPr>
          <w:trHeight w:val="20"/>
        </w:trPr>
        <w:tc>
          <w:tcPr>
            <w:tcW w:w="11010" w:type="dxa"/>
          </w:tcPr>
          <w:p w14:paraId="537E9EDC"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10"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0"/>
          </w:p>
        </w:tc>
      </w:tr>
      <w:tr w:rsidR="00974845" w14:paraId="519ECEDA" w14:textId="77777777" w:rsidTr="00AE7EC0">
        <w:trPr>
          <w:trHeight w:val="20"/>
        </w:trPr>
        <w:tc>
          <w:tcPr>
            <w:tcW w:w="11010" w:type="dxa"/>
            <w:shd w:val="clear" w:color="auto" w:fill="BFBFBF" w:themeFill="background1" w:themeFillShade="BF"/>
          </w:tcPr>
          <w:p w14:paraId="32412CE2" w14:textId="77777777" w:rsidR="00974845" w:rsidRDefault="003B3DBF" w:rsidP="00B20160">
            <w:pPr>
              <w:pStyle w:val="AppendixHeaders2"/>
            </w:pPr>
            <w:r>
              <w:t>Data Collection</w:t>
            </w:r>
          </w:p>
          <w:p w14:paraId="0963B837"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4154E2DD" w14:textId="77777777" w:rsidTr="00AE7EC0">
        <w:trPr>
          <w:trHeight w:val="20"/>
        </w:trPr>
        <w:tc>
          <w:tcPr>
            <w:tcW w:w="11010" w:type="dxa"/>
          </w:tcPr>
          <w:p w14:paraId="547255DD"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11"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1"/>
          </w:p>
        </w:tc>
      </w:tr>
    </w:tbl>
    <w:p w14:paraId="01D8CBB8" w14:textId="77777777" w:rsidR="002A04E0" w:rsidRDefault="002A04E0">
      <w:pPr>
        <w:spacing w:after="200" w:line="276" w:lineRule="auto"/>
        <w:rPr>
          <w:rFonts w:ascii="Arial" w:hAnsi="Arial" w:cs="Arial"/>
          <w:b/>
          <w:spacing w:val="20"/>
          <w:sz w:val="24"/>
        </w:rPr>
      </w:pPr>
      <w:r>
        <w:br w:type="page"/>
      </w:r>
    </w:p>
    <w:p w14:paraId="64616CC8" w14:textId="2DA3D96C" w:rsidR="00293BEE" w:rsidRDefault="00293BEE" w:rsidP="00293BEE">
      <w:pPr>
        <w:pStyle w:val="AppendixHeaders"/>
        <w:rPr>
          <w:sz w:val="21"/>
        </w:rPr>
      </w:pPr>
      <w:r>
        <w:lastRenderedPageBreak/>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0E50DB5C" w14:textId="77777777" w:rsidTr="00AE3DF5">
        <w:trPr>
          <w:trHeight w:val="20"/>
        </w:trPr>
        <w:tc>
          <w:tcPr>
            <w:tcW w:w="11055" w:type="dxa"/>
            <w:shd w:val="clear" w:color="auto" w:fill="BFBFBF" w:themeFill="background1" w:themeFillShade="BF"/>
          </w:tcPr>
          <w:p w14:paraId="089733AA" w14:textId="77777777" w:rsidR="00293BEE" w:rsidRDefault="00293BEE" w:rsidP="00AE3DF5">
            <w:pPr>
              <w:pStyle w:val="AppendixHeaders2"/>
            </w:pPr>
            <w:r>
              <w:t>Implementation</w:t>
            </w:r>
          </w:p>
          <w:p w14:paraId="2BA5AFAA"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397D8467" w14:textId="77777777" w:rsidTr="00AE3DF5">
        <w:trPr>
          <w:trHeight w:val="20"/>
        </w:trPr>
        <w:tc>
          <w:tcPr>
            <w:tcW w:w="11055" w:type="dxa"/>
          </w:tcPr>
          <w:p w14:paraId="4EFC20A7"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1F4D462D" w14:textId="77777777" w:rsidR="00293BEE" w:rsidRDefault="00293BEE" w:rsidP="00AE7EC0">
      <w:pPr>
        <w:pStyle w:val="AppendixHeaders"/>
      </w:pPr>
    </w:p>
    <w:p w14:paraId="7289EF42"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1D3F3CFA" w14:textId="77777777" w:rsidTr="00AE7EC0">
        <w:trPr>
          <w:trHeight w:val="20"/>
        </w:trPr>
        <w:tc>
          <w:tcPr>
            <w:tcW w:w="11055" w:type="dxa"/>
            <w:shd w:val="clear" w:color="auto" w:fill="BFBFBF" w:themeFill="background1" w:themeFillShade="BF"/>
          </w:tcPr>
          <w:p w14:paraId="30AC98AF" w14:textId="77777777" w:rsidR="00974845" w:rsidRDefault="003B3DBF" w:rsidP="00B20160">
            <w:pPr>
              <w:pStyle w:val="AppendixHeaders2"/>
            </w:pPr>
            <w:r>
              <w:t>Billing</w:t>
            </w:r>
          </w:p>
          <w:p w14:paraId="686A4604" w14:textId="03A41338" w:rsidR="00974845" w:rsidRDefault="003B3DBF">
            <w:pPr>
              <w:pStyle w:val="Default"/>
              <w:rPr>
                <w:rFonts w:ascii="Arial" w:hAnsi="Arial" w:cs="Arial"/>
                <w:sz w:val="22"/>
              </w:rPr>
            </w:pPr>
            <w:r>
              <w:rPr>
                <w:rFonts w:ascii="Arial" w:hAnsi="Arial" w:cs="Arial"/>
                <w:sz w:val="22"/>
              </w:rPr>
              <w:t xml:space="preserve">Describe how your agency monitors and verifies the accuracy and sufficiency of its billing system to </w:t>
            </w:r>
            <w:r w:rsidR="00C349BD">
              <w:rPr>
                <w:rFonts w:ascii="Arial" w:hAnsi="Arial" w:cs="Arial"/>
                <w:sz w:val="22"/>
              </w:rPr>
              <w:t>ensure</w:t>
            </w:r>
            <w:r>
              <w:rPr>
                <w:rFonts w:ascii="Arial" w:hAnsi="Arial" w:cs="Arial"/>
                <w:sz w:val="22"/>
              </w:rPr>
              <w:t xml:space="preserve"> all claims made are proper and that adjustment is sought when issues are identified.</w:t>
            </w:r>
          </w:p>
          <w:p w14:paraId="500CFC7E" w14:textId="77777777" w:rsidR="00974845" w:rsidRDefault="00974845">
            <w:pPr>
              <w:pStyle w:val="TableParagraph"/>
              <w:spacing w:before="0"/>
              <w:ind w:left="0"/>
              <w:rPr>
                <w:rFonts w:ascii="Arial" w:hAnsi="Arial" w:cs="Arial"/>
                <w:sz w:val="24"/>
              </w:rPr>
            </w:pPr>
          </w:p>
        </w:tc>
      </w:tr>
      <w:tr w:rsidR="00974845" w14:paraId="5876F3AB" w14:textId="77777777" w:rsidTr="00AE7EC0">
        <w:trPr>
          <w:trHeight w:val="20"/>
        </w:trPr>
        <w:tc>
          <w:tcPr>
            <w:tcW w:w="11055" w:type="dxa"/>
          </w:tcPr>
          <w:p w14:paraId="1E12F613"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12"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2"/>
          </w:p>
        </w:tc>
      </w:tr>
    </w:tbl>
    <w:p w14:paraId="666ECCDF" w14:textId="77777777" w:rsidR="00974845" w:rsidRDefault="00974845">
      <w:pPr>
        <w:rPr>
          <w:rFonts w:ascii="Arial" w:hAnsi="Arial" w:cs="Arial"/>
          <w:b/>
          <w:bCs/>
          <w:sz w:val="28"/>
          <w:szCs w:val="28"/>
        </w:rPr>
      </w:pPr>
    </w:p>
    <w:bookmarkEnd w:id="5"/>
    <w:p w14:paraId="43B67A7A" w14:textId="77777777" w:rsidR="00D31562" w:rsidRDefault="00D31562" w:rsidP="00D31562">
      <w:pPr>
        <w:pStyle w:val="AppendixHeaders"/>
      </w:pPr>
      <w:r>
        <w:t xml:space="preserve">PROGRAM STAFFING </w:t>
      </w:r>
    </w:p>
    <w:tbl>
      <w:tblPr>
        <w:tblW w:w="467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83"/>
        <w:gridCol w:w="3864"/>
        <w:gridCol w:w="2891"/>
        <w:gridCol w:w="1634"/>
      </w:tblGrid>
      <w:tr w:rsidR="00D31562" w14:paraId="18089535" w14:textId="77777777" w:rsidTr="00244B6C">
        <w:trPr>
          <w:trHeight w:val="20"/>
        </w:trPr>
        <w:tc>
          <w:tcPr>
            <w:tcW w:w="5000" w:type="pct"/>
            <w:gridSpan w:val="4"/>
            <w:shd w:val="clear" w:color="auto" w:fill="BFBFBF" w:themeFill="background1" w:themeFillShade="BF"/>
          </w:tcPr>
          <w:p w14:paraId="4A8570A3" w14:textId="77777777" w:rsidR="00D31562" w:rsidRDefault="00D31562" w:rsidP="00D31562">
            <w:pPr>
              <w:pStyle w:val="AppendixHeaders2"/>
            </w:pPr>
            <w:r>
              <w:t>Program Staff</w:t>
            </w:r>
          </w:p>
          <w:p w14:paraId="7C3F00A4" w14:textId="09A1F150" w:rsidR="00D31562" w:rsidRDefault="00440795" w:rsidP="00D31562">
            <w:pPr>
              <w:pStyle w:val="TableParagraph"/>
              <w:spacing w:before="0"/>
              <w:ind w:left="115" w:right="250"/>
              <w:rPr>
                <w:rFonts w:ascii="Arial" w:hAnsi="Arial" w:cs="Arial"/>
                <w:sz w:val="24"/>
              </w:rPr>
            </w:pPr>
            <w:r>
              <w:rPr>
                <w:rFonts w:ascii="Arial" w:hAnsi="Arial" w:cs="Arial"/>
              </w:rPr>
              <w:t>Please provide an organizational chart, resumes</w:t>
            </w:r>
            <w:r w:rsidR="00284836">
              <w:rPr>
                <w:rFonts w:ascii="Arial" w:hAnsi="Arial" w:cs="Arial"/>
              </w:rPr>
              <w:t xml:space="preserve">, and licensure.  </w:t>
            </w:r>
            <w:r w:rsidR="00D31562">
              <w:rPr>
                <w:rFonts w:ascii="Arial" w:hAnsi="Arial" w:cs="Arial"/>
              </w:rPr>
              <w:t>Describe program staff, including job titles, responsibilities, level of education/credentials, qualifications, experience and training that will be required for each position.</w:t>
            </w:r>
            <w:r w:rsidR="00D31562">
              <w:rPr>
                <w:rFonts w:ascii="Arial" w:hAnsi="Arial" w:cs="Arial"/>
                <w:sz w:val="20"/>
              </w:rPr>
              <w:t xml:space="preserve"> </w:t>
            </w:r>
            <w:r w:rsidR="00D31562">
              <w:rPr>
                <w:rFonts w:ascii="Arial" w:hAnsi="Arial" w:cs="Arial"/>
              </w:rPr>
              <w:t>Specify their role in providing the services and supervision protocols.</w:t>
            </w:r>
          </w:p>
        </w:tc>
      </w:tr>
      <w:tr w:rsidR="00D31562" w14:paraId="109C4B20" w14:textId="77777777" w:rsidTr="00284836">
        <w:trPr>
          <w:trHeight w:val="20"/>
        </w:trPr>
        <w:tc>
          <w:tcPr>
            <w:tcW w:w="836" w:type="pct"/>
          </w:tcPr>
          <w:p w14:paraId="1C50CF0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918" w:type="pct"/>
          </w:tcPr>
          <w:p w14:paraId="6322D891"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435" w:type="pct"/>
          </w:tcPr>
          <w:p w14:paraId="4ADB2624"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811" w:type="pct"/>
          </w:tcPr>
          <w:p w14:paraId="54530965"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43B5F3EF" w14:textId="77777777" w:rsidTr="00284836">
        <w:trPr>
          <w:trHeight w:val="20"/>
        </w:trPr>
        <w:tc>
          <w:tcPr>
            <w:tcW w:w="836" w:type="pct"/>
          </w:tcPr>
          <w:p w14:paraId="56FABF8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18" w:type="pct"/>
          </w:tcPr>
          <w:p w14:paraId="6C925AA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35" w:type="pct"/>
          </w:tcPr>
          <w:p w14:paraId="45ACDD3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811" w:type="pct"/>
          </w:tcPr>
          <w:p w14:paraId="13AF35F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95ADB68" w14:textId="77777777" w:rsidTr="00284836">
        <w:trPr>
          <w:trHeight w:val="20"/>
        </w:trPr>
        <w:tc>
          <w:tcPr>
            <w:tcW w:w="836" w:type="pct"/>
          </w:tcPr>
          <w:p w14:paraId="365C024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18" w:type="pct"/>
          </w:tcPr>
          <w:p w14:paraId="02D0FBB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35" w:type="pct"/>
          </w:tcPr>
          <w:p w14:paraId="2655A11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811" w:type="pct"/>
          </w:tcPr>
          <w:p w14:paraId="3E1150F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418A649" w14:textId="77777777" w:rsidTr="00284836">
        <w:trPr>
          <w:trHeight w:val="20"/>
        </w:trPr>
        <w:tc>
          <w:tcPr>
            <w:tcW w:w="836" w:type="pct"/>
          </w:tcPr>
          <w:p w14:paraId="6DA004E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18" w:type="pct"/>
          </w:tcPr>
          <w:p w14:paraId="2EE9609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35" w:type="pct"/>
          </w:tcPr>
          <w:p w14:paraId="4A2A99A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811" w:type="pct"/>
          </w:tcPr>
          <w:p w14:paraId="5F567D7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5DBF8217" w14:textId="77777777" w:rsidTr="00284836">
        <w:trPr>
          <w:trHeight w:val="20"/>
        </w:trPr>
        <w:tc>
          <w:tcPr>
            <w:tcW w:w="836" w:type="pct"/>
          </w:tcPr>
          <w:p w14:paraId="10B006C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18" w:type="pct"/>
          </w:tcPr>
          <w:p w14:paraId="4BFFD17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35" w:type="pct"/>
          </w:tcPr>
          <w:p w14:paraId="301464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811" w:type="pct"/>
          </w:tcPr>
          <w:p w14:paraId="196BF5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4C025E0" w14:textId="77777777" w:rsidTr="00284836">
        <w:trPr>
          <w:trHeight w:val="20"/>
        </w:trPr>
        <w:tc>
          <w:tcPr>
            <w:tcW w:w="836" w:type="pct"/>
          </w:tcPr>
          <w:p w14:paraId="16EEA72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18" w:type="pct"/>
          </w:tcPr>
          <w:p w14:paraId="5C8FC4E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35" w:type="pct"/>
          </w:tcPr>
          <w:p w14:paraId="1282D40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811" w:type="pct"/>
          </w:tcPr>
          <w:p w14:paraId="400CC3C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B0FC59" w14:textId="77777777" w:rsidTr="00284836">
        <w:trPr>
          <w:trHeight w:val="20"/>
        </w:trPr>
        <w:tc>
          <w:tcPr>
            <w:tcW w:w="836" w:type="pct"/>
          </w:tcPr>
          <w:p w14:paraId="1A79E82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18" w:type="pct"/>
          </w:tcPr>
          <w:p w14:paraId="51CB071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35" w:type="pct"/>
          </w:tcPr>
          <w:p w14:paraId="74DBD3A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811" w:type="pct"/>
          </w:tcPr>
          <w:p w14:paraId="305450E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6CEDF8" w14:textId="77777777" w:rsidTr="00886B74">
        <w:trPr>
          <w:trHeight w:val="20"/>
        </w:trPr>
        <w:tc>
          <w:tcPr>
            <w:tcW w:w="5000" w:type="pct"/>
            <w:gridSpan w:val="4"/>
            <w:tcBorders>
              <w:bottom w:val="single" w:sz="6" w:space="0" w:color="000000"/>
            </w:tcBorders>
            <w:shd w:val="clear" w:color="auto" w:fill="BFBFBF" w:themeFill="background1" w:themeFillShade="BF"/>
          </w:tcPr>
          <w:p w14:paraId="79CDA5EA" w14:textId="77777777" w:rsidR="00D31562" w:rsidRDefault="00D31562" w:rsidP="00D31562">
            <w:pPr>
              <w:pStyle w:val="AppendixHeaders2"/>
            </w:pPr>
            <w:r>
              <w:t>Professional Development</w:t>
            </w:r>
          </w:p>
          <w:p w14:paraId="6162FC10"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12D2FEB" w14:textId="77777777" w:rsidTr="00440795">
        <w:trPr>
          <w:trHeight w:val="20"/>
        </w:trPr>
        <w:tc>
          <w:tcPr>
            <w:tcW w:w="5000" w:type="pct"/>
            <w:gridSpan w:val="4"/>
          </w:tcPr>
          <w:p w14:paraId="46F21C1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15CD624C" w14:textId="4417D17F" w:rsidR="0070652C" w:rsidRDefault="0070652C" w:rsidP="00AE7EC0">
      <w:pPr>
        <w:pStyle w:val="Heading1"/>
        <w:jc w:val="center"/>
      </w:pPr>
      <w:bookmarkStart w:id="13" w:name="_Toc31274859"/>
    </w:p>
    <w:p w14:paraId="60CCDBA3" w14:textId="2E12E8A3" w:rsidR="00D87685" w:rsidRDefault="00D87685" w:rsidP="00D87685"/>
    <w:p w14:paraId="267388B0" w14:textId="566555A3" w:rsidR="00D87685" w:rsidRDefault="00D87685" w:rsidP="00D87685"/>
    <w:p w14:paraId="089338C4" w14:textId="049059FF" w:rsidR="00D87685" w:rsidRDefault="00D87685" w:rsidP="00D87685"/>
    <w:p w14:paraId="30D92E2E" w14:textId="16CD6A70" w:rsidR="00D87685" w:rsidRDefault="00D87685" w:rsidP="00D87685"/>
    <w:p w14:paraId="6179085A" w14:textId="7B425157" w:rsidR="00D87685" w:rsidRDefault="00D87685" w:rsidP="00D87685"/>
    <w:p w14:paraId="3A375EFB" w14:textId="77777777" w:rsidR="00D87685" w:rsidRDefault="00D87685" w:rsidP="00D87685"/>
    <w:p w14:paraId="1C41824D" w14:textId="77777777" w:rsidR="00BF118D" w:rsidRDefault="00BF118D">
      <w:pPr>
        <w:spacing w:after="200" w:line="276" w:lineRule="auto"/>
        <w:rPr>
          <w:rFonts w:ascii="Arial" w:hAnsi="Arial" w:cs="Arial"/>
          <w:b/>
          <w:bCs/>
          <w:sz w:val="28"/>
          <w:u w:val="single"/>
        </w:rPr>
      </w:pPr>
      <w:bookmarkStart w:id="14" w:name="_Toc50613000"/>
      <w:bookmarkEnd w:id="13"/>
      <w:r>
        <w:br w:type="page"/>
      </w:r>
    </w:p>
    <w:p w14:paraId="678DDFDB" w14:textId="1FE4814F" w:rsidR="00490E88" w:rsidRDefault="00490E88" w:rsidP="00490E88">
      <w:pPr>
        <w:pStyle w:val="Heading1"/>
        <w:jc w:val="center"/>
      </w:pPr>
      <w:bookmarkStart w:id="15" w:name="_Toc226957437"/>
      <w:r>
        <w:lastRenderedPageBreak/>
        <w:t>S</w:t>
      </w:r>
      <w:r w:rsidR="00E00D83">
        <w:t>CHEDULE</w:t>
      </w:r>
      <w:r>
        <w:t xml:space="preserve"> A</w:t>
      </w:r>
      <w:bookmarkEnd w:id="14"/>
      <w:bookmarkEnd w:id="15"/>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16"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6"/>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17"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7"/>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18"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8"/>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3BF26E8D" w14:textId="5E87F016" w:rsidR="00244B6C" w:rsidRDefault="00244B6C" w:rsidP="00490E88">
      <w:pPr>
        <w:rPr>
          <w:rFonts w:ascii="Arial" w:hAnsi="Arial" w:cs="Arial"/>
          <w:szCs w:val="24"/>
        </w:rPr>
      </w:pPr>
    </w:p>
    <w:p w14:paraId="2012662B" w14:textId="7CE641DB" w:rsidR="00244B6C" w:rsidRDefault="00244B6C" w:rsidP="00490E88">
      <w:pPr>
        <w:rPr>
          <w:rFonts w:ascii="Arial" w:hAnsi="Arial" w:cs="Arial"/>
          <w:szCs w:val="24"/>
        </w:rPr>
      </w:pPr>
    </w:p>
    <w:p w14:paraId="28795E47" w14:textId="53229D0A" w:rsidR="00244B6C" w:rsidRDefault="00244B6C" w:rsidP="00490E88">
      <w:pPr>
        <w:rPr>
          <w:rFonts w:ascii="Arial" w:hAnsi="Arial" w:cs="Arial"/>
          <w:szCs w:val="24"/>
        </w:rPr>
      </w:pPr>
    </w:p>
    <w:p w14:paraId="71EF5AE7" w14:textId="067F3AB2" w:rsidR="00244B6C" w:rsidRDefault="00244B6C" w:rsidP="00490E88">
      <w:pPr>
        <w:rPr>
          <w:rFonts w:ascii="Arial" w:hAnsi="Arial" w:cs="Arial"/>
          <w:szCs w:val="24"/>
        </w:rPr>
      </w:pPr>
    </w:p>
    <w:p w14:paraId="59FB6BFF" w14:textId="77777777" w:rsidR="00244B6C" w:rsidRDefault="00244B6C" w:rsidP="00490E88">
      <w:pPr>
        <w:rPr>
          <w:rFonts w:ascii="Arial" w:hAnsi="Arial" w:cs="Arial"/>
          <w:szCs w:val="24"/>
        </w:rPr>
      </w:pPr>
    </w:p>
    <w:p w14:paraId="6C9490CD" w14:textId="62724B8B" w:rsidR="00D87685" w:rsidRDefault="00D87685" w:rsidP="00490E88">
      <w:pPr>
        <w:rPr>
          <w:rFonts w:ascii="Arial" w:hAnsi="Arial" w:cs="Arial"/>
          <w:szCs w:val="24"/>
        </w:rPr>
      </w:pPr>
    </w:p>
    <w:p w14:paraId="55C90589" w14:textId="1BE64425" w:rsidR="00294FD5" w:rsidRDefault="00294FD5" w:rsidP="00490E88">
      <w:pPr>
        <w:rPr>
          <w:rFonts w:ascii="Arial" w:hAnsi="Arial" w:cs="Arial"/>
          <w:szCs w:val="24"/>
        </w:rPr>
      </w:pPr>
    </w:p>
    <w:p w14:paraId="6BD0FE14" w14:textId="4BB03FC6" w:rsidR="00294FD5" w:rsidRDefault="00294FD5" w:rsidP="00490E88">
      <w:pPr>
        <w:rPr>
          <w:rFonts w:ascii="Arial" w:hAnsi="Arial" w:cs="Arial"/>
          <w:szCs w:val="24"/>
        </w:rPr>
      </w:pPr>
    </w:p>
    <w:p w14:paraId="438B682B" w14:textId="46775E10" w:rsidR="00BF118D" w:rsidRDefault="00BF118D" w:rsidP="007C15CC">
      <w:pPr>
        <w:spacing w:after="200" w:line="276" w:lineRule="auto"/>
        <w:rPr>
          <w:rFonts w:ascii="Arial" w:hAnsi="Arial" w:cs="Arial"/>
          <w:szCs w:val="24"/>
        </w:rPr>
      </w:pPr>
    </w:p>
    <w:sectPr w:rsidR="00BF118D"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4DD82" w14:textId="77777777" w:rsidR="002561C1" w:rsidRDefault="002561C1">
      <w:r>
        <w:separator/>
      </w:r>
    </w:p>
    <w:p w14:paraId="1D6288B7" w14:textId="77777777" w:rsidR="002561C1" w:rsidRDefault="002561C1"/>
  </w:endnote>
  <w:endnote w:type="continuationSeparator" w:id="0">
    <w:p w14:paraId="36405262" w14:textId="77777777" w:rsidR="002561C1" w:rsidRDefault="002561C1">
      <w:r>
        <w:continuationSeparator/>
      </w:r>
    </w:p>
    <w:p w14:paraId="5CA55024" w14:textId="77777777" w:rsidR="002561C1" w:rsidRDefault="002561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211116"/>
      <w:docPartObj>
        <w:docPartGallery w:val="Page Numbers (Bottom of Page)"/>
        <w:docPartUnique/>
      </w:docPartObj>
    </w:sdtPr>
    <w:sdtEndPr>
      <w:rPr>
        <w:noProof/>
      </w:rPr>
    </w:sdtEndPr>
    <w:sdtContent>
      <w:p w14:paraId="714E567D" w14:textId="1632B1A6" w:rsidR="00F23563" w:rsidRDefault="00F235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8C525" w14:textId="77777777" w:rsidR="002561C1" w:rsidRDefault="002561C1">
      <w:r>
        <w:separator/>
      </w:r>
    </w:p>
    <w:p w14:paraId="2E900F3C" w14:textId="77777777" w:rsidR="002561C1" w:rsidRDefault="002561C1"/>
  </w:footnote>
  <w:footnote w:type="continuationSeparator" w:id="0">
    <w:p w14:paraId="46FFD0FF" w14:textId="77777777" w:rsidR="002561C1" w:rsidRDefault="002561C1">
      <w:r>
        <w:continuationSeparator/>
      </w:r>
    </w:p>
    <w:p w14:paraId="5F019E87" w14:textId="77777777" w:rsidR="002561C1" w:rsidRDefault="002561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25095D"/>
    <w:multiLevelType w:val="hybridMultilevel"/>
    <w:tmpl w:val="D0C22D5C"/>
    <w:lvl w:ilvl="0" w:tplc="B0E6F3D8">
      <w:start w:val="1"/>
      <w:numFmt w:val="bullet"/>
      <w:lvlText w:val=""/>
      <w:lvlJc w:val="left"/>
      <w:pPr>
        <w:ind w:left="1800" w:hanging="360"/>
      </w:pPr>
      <w:rPr>
        <w:rFonts w:ascii="Symbol" w:hAnsi="Symbol"/>
      </w:rPr>
    </w:lvl>
    <w:lvl w:ilvl="1" w:tplc="68B8DE36">
      <w:start w:val="1"/>
      <w:numFmt w:val="bullet"/>
      <w:lvlText w:val=""/>
      <w:lvlJc w:val="left"/>
      <w:pPr>
        <w:ind w:left="1800" w:hanging="360"/>
      </w:pPr>
      <w:rPr>
        <w:rFonts w:ascii="Symbol" w:hAnsi="Symbol"/>
      </w:rPr>
    </w:lvl>
    <w:lvl w:ilvl="2" w:tplc="758AB986">
      <w:start w:val="1"/>
      <w:numFmt w:val="bullet"/>
      <w:lvlText w:val=""/>
      <w:lvlJc w:val="left"/>
      <w:pPr>
        <w:ind w:left="1800" w:hanging="360"/>
      </w:pPr>
      <w:rPr>
        <w:rFonts w:ascii="Symbol" w:hAnsi="Symbol"/>
      </w:rPr>
    </w:lvl>
    <w:lvl w:ilvl="3" w:tplc="CAD01CC4">
      <w:start w:val="1"/>
      <w:numFmt w:val="bullet"/>
      <w:lvlText w:val=""/>
      <w:lvlJc w:val="left"/>
      <w:pPr>
        <w:ind w:left="1800" w:hanging="360"/>
      </w:pPr>
      <w:rPr>
        <w:rFonts w:ascii="Symbol" w:hAnsi="Symbol"/>
      </w:rPr>
    </w:lvl>
    <w:lvl w:ilvl="4" w:tplc="FCB658C2">
      <w:start w:val="1"/>
      <w:numFmt w:val="bullet"/>
      <w:lvlText w:val=""/>
      <w:lvlJc w:val="left"/>
      <w:pPr>
        <w:ind w:left="1800" w:hanging="360"/>
      </w:pPr>
      <w:rPr>
        <w:rFonts w:ascii="Symbol" w:hAnsi="Symbol"/>
      </w:rPr>
    </w:lvl>
    <w:lvl w:ilvl="5" w:tplc="76DE8740">
      <w:start w:val="1"/>
      <w:numFmt w:val="bullet"/>
      <w:lvlText w:val=""/>
      <w:lvlJc w:val="left"/>
      <w:pPr>
        <w:ind w:left="1800" w:hanging="360"/>
      </w:pPr>
      <w:rPr>
        <w:rFonts w:ascii="Symbol" w:hAnsi="Symbol"/>
      </w:rPr>
    </w:lvl>
    <w:lvl w:ilvl="6" w:tplc="0854B742">
      <w:start w:val="1"/>
      <w:numFmt w:val="bullet"/>
      <w:lvlText w:val=""/>
      <w:lvlJc w:val="left"/>
      <w:pPr>
        <w:ind w:left="1800" w:hanging="360"/>
      </w:pPr>
      <w:rPr>
        <w:rFonts w:ascii="Symbol" w:hAnsi="Symbol"/>
      </w:rPr>
    </w:lvl>
    <w:lvl w:ilvl="7" w:tplc="DF32FEEA">
      <w:start w:val="1"/>
      <w:numFmt w:val="bullet"/>
      <w:lvlText w:val=""/>
      <w:lvlJc w:val="left"/>
      <w:pPr>
        <w:ind w:left="1800" w:hanging="360"/>
      </w:pPr>
      <w:rPr>
        <w:rFonts w:ascii="Symbol" w:hAnsi="Symbol"/>
      </w:rPr>
    </w:lvl>
    <w:lvl w:ilvl="8" w:tplc="254634D2">
      <w:start w:val="1"/>
      <w:numFmt w:val="bullet"/>
      <w:lvlText w:val=""/>
      <w:lvlJc w:val="left"/>
      <w:pPr>
        <w:ind w:left="1800" w:hanging="360"/>
      </w:pPr>
      <w:rPr>
        <w:rFonts w:ascii="Symbol" w:hAnsi="Symbol"/>
      </w:rPr>
    </w:lvl>
  </w:abstractNum>
  <w:abstractNum w:abstractNumId="10"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294ED5"/>
    <w:multiLevelType w:val="hybridMultilevel"/>
    <w:tmpl w:val="F3D26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F36795E"/>
    <w:multiLevelType w:val="hybridMultilevel"/>
    <w:tmpl w:val="B35A3496"/>
    <w:lvl w:ilvl="0" w:tplc="0409000F">
      <w:start w:val="1"/>
      <w:numFmt w:val="decimal"/>
      <w:lvlText w:val="%1."/>
      <w:lvlJc w:val="left"/>
      <w:pPr>
        <w:ind w:left="1440" w:hanging="360"/>
      </w:p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46827AA"/>
    <w:multiLevelType w:val="hybridMultilevel"/>
    <w:tmpl w:val="A56CA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A85774"/>
    <w:multiLevelType w:val="hybridMultilevel"/>
    <w:tmpl w:val="77D0D8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20" w15:restartNumberingAfterBreak="0">
    <w:nsid w:val="3A481FE0"/>
    <w:multiLevelType w:val="hybridMultilevel"/>
    <w:tmpl w:val="D8C69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6" w15:restartNumberingAfterBreak="0">
    <w:nsid w:val="46020A06"/>
    <w:multiLevelType w:val="hybridMultilevel"/>
    <w:tmpl w:val="4F921E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7A72B9"/>
    <w:multiLevelType w:val="hybridMultilevel"/>
    <w:tmpl w:val="ED6E52A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59044C"/>
    <w:multiLevelType w:val="hybridMultilevel"/>
    <w:tmpl w:val="0824AFCA"/>
    <w:lvl w:ilvl="0" w:tplc="75E8C668">
      <w:start w:val="1"/>
      <w:numFmt w:val="bullet"/>
      <w:lvlText w:val=""/>
      <w:lvlJc w:val="left"/>
      <w:pPr>
        <w:ind w:left="1800" w:hanging="360"/>
      </w:pPr>
      <w:rPr>
        <w:rFonts w:ascii="Symbol" w:hAnsi="Symbol"/>
      </w:rPr>
    </w:lvl>
    <w:lvl w:ilvl="1" w:tplc="290E47AA">
      <w:start w:val="1"/>
      <w:numFmt w:val="bullet"/>
      <w:lvlText w:val=""/>
      <w:lvlJc w:val="left"/>
      <w:pPr>
        <w:ind w:left="1800" w:hanging="360"/>
      </w:pPr>
      <w:rPr>
        <w:rFonts w:ascii="Symbol" w:hAnsi="Symbol"/>
      </w:rPr>
    </w:lvl>
    <w:lvl w:ilvl="2" w:tplc="DB9ECB18">
      <w:start w:val="1"/>
      <w:numFmt w:val="bullet"/>
      <w:lvlText w:val=""/>
      <w:lvlJc w:val="left"/>
      <w:pPr>
        <w:ind w:left="1800" w:hanging="360"/>
      </w:pPr>
      <w:rPr>
        <w:rFonts w:ascii="Symbol" w:hAnsi="Symbol"/>
      </w:rPr>
    </w:lvl>
    <w:lvl w:ilvl="3" w:tplc="D43A673A">
      <w:start w:val="1"/>
      <w:numFmt w:val="bullet"/>
      <w:lvlText w:val=""/>
      <w:lvlJc w:val="left"/>
      <w:pPr>
        <w:ind w:left="1800" w:hanging="360"/>
      </w:pPr>
      <w:rPr>
        <w:rFonts w:ascii="Symbol" w:hAnsi="Symbol"/>
      </w:rPr>
    </w:lvl>
    <w:lvl w:ilvl="4" w:tplc="8438B748">
      <w:start w:val="1"/>
      <w:numFmt w:val="bullet"/>
      <w:lvlText w:val=""/>
      <w:lvlJc w:val="left"/>
      <w:pPr>
        <w:ind w:left="1800" w:hanging="360"/>
      </w:pPr>
      <w:rPr>
        <w:rFonts w:ascii="Symbol" w:hAnsi="Symbol"/>
      </w:rPr>
    </w:lvl>
    <w:lvl w:ilvl="5" w:tplc="D8B422DE">
      <w:start w:val="1"/>
      <w:numFmt w:val="bullet"/>
      <w:lvlText w:val=""/>
      <w:lvlJc w:val="left"/>
      <w:pPr>
        <w:ind w:left="1800" w:hanging="360"/>
      </w:pPr>
      <w:rPr>
        <w:rFonts w:ascii="Symbol" w:hAnsi="Symbol"/>
      </w:rPr>
    </w:lvl>
    <w:lvl w:ilvl="6" w:tplc="E4AACDAE">
      <w:start w:val="1"/>
      <w:numFmt w:val="bullet"/>
      <w:lvlText w:val=""/>
      <w:lvlJc w:val="left"/>
      <w:pPr>
        <w:ind w:left="1800" w:hanging="360"/>
      </w:pPr>
      <w:rPr>
        <w:rFonts w:ascii="Symbol" w:hAnsi="Symbol"/>
      </w:rPr>
    </w:lvl>
    <w:lvl w:ilvl="7" w:tplc="3D08E266">
      <w:start w:val="1"/>
      <w:numFmt w:val="bullet"/>
      <w:lvlText w:val=""/>
      <w:lvlJc w:val="left"/>
      <w:pPr>
        <w:ind w:left="1800" w:hanging="360"/>
      </w:pPr>
      <w:rPr>
        <w:rFonts w:ascii="Symbol" w:hAnsi="Symbol"/>
      </w:rPr>
    </w:lvl>
    <w:lvl w:ilvl="8" w:tplc="289C4696">
      <w:start w:val="1"/>
      <w:numFmt w:val="bullet"/>
      <w:lvlText w:val=""/>
      <w:lvlJc w:val="left"/>
      <w:pPr>
        <w:ind w:left="1800" w:hanging="360"/>
      </w:pPr>
      <w:rPr>
        <w:rFonts w:ascii="Symbol" w:hAnsi="Symbol"/>
      </w:rPr>
    </w:lvl>
  </w:abstractNum>
  <w:abstractNum w:abstractNumId="32"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27D2E4A"/>
    <w:multiLevelType w:val="hybridMultilevel"/>
    <w:tmpl w:val="91E2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C2049D"/>
    <w:multiLevelType w:val="hybridMultilevel"/>
    <w:tmpl w:val="887A3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39"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33F0D03"/>
    <w:multiLevelType w:val="hybridMultilevel"/>
    <w:tmpl w:val="64045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E7746D"/>
    <w:multiLevelType w:val="hybridMultilevel"/>
    <w:tmpl w:val="8528E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44"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5"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8"/>
  </w:num>
  <w:num w:numId="2" w16cid:durableId="972297662">
    <w:abstractNumId w:val="6"/>
  </w:num>
  <w:num w:numId="3" w16cid:durableId="837961092">
    <w:abstractNumId w:val="28"/>
  </w:num>
  <w:num w:numId="4" w16cid:durableId="1307006464">
    <w:abstractNumId w:val="29"/>
  </w:num>
  <w:num w:numId="5" w16cid:durableId="449671189">
    <w:abstractNumId w:val="37"/>
  </w:num>
  <w:num w:numId="6" w16cid:durableId="411661391">
    <w:abstractNumId w:val="33"/>
  </w:num>
  <w:num w:numId="7" w16cid:durableId="1074550794">
    <w:abstractNumId w:val="23"/>
  </w:num>
  <w:num w:numId="8" w16cid:durableId="874275569">
    <w:abstractNumId w:val="46"/>
  </w:num>
  <w:num w:numId="9" w16cid:durableId="549654974">
    <w:abstractNumId w:val="0"/>
  </w:num>
  <w:num w:numId="10" w16cid:durableId="1012611048">
    <w:abstractNumId w:val="2"/>
  </w:num>
  <w:num w:numId="11" w16cid:durableId="970869567">
    <w:abstractNumId w:val="11"/>
  </w:num>
  <w:num w:numId="12" w16cid:durableId="403454959">
    <w:abstractNumId w:val="36"/>
  </w:num>
  <w:num w:numId="13" w16cid:durableId="816649414">
    <w:abstractNumId w:val="45"/>
  </w:num>
  <w:num w:numId="14" w16cid:durableId="1012607442">
    <w:abstractNumId w:val="13"/>
  </w:num>
  <w:num w:numId="15" w16cid:durableId="1134130419">
    <w:abstractNumId w:val="4"/>
  </w:num>
  <w:num w:numId="16" w16cid:durableId="1490172212">
    <w:abstractNumId w:val="30"/>
  </w:num>
  <w:num w:numId="17" w16cid:durableId="418212818">
    <w:abstractNumId w:val="21"/>
  </w:num>
  <w:num w:numId="18" w16cid:durableId="1814760432">
    <w:abstractNumId w:val="22"/>
  </w:num>
  <w:num w:numId="19" w16cid:durableId="1370687175">
    <w:abstractNumId w:val="1"/>
  </w:num>
  <w:num w:numId="20" w16cid:durableId="331185846">
    <w:abstractNumId w:val="24"/>
  </w:num>
  <w:num w:numId="21" w16cid:durableId="1170214908">
    <w:abstractNumId w:val="38"/>
  </w:num>
  <w:num w:numId="22" w16cid:durableId="1498306596">
    <w:abstractNumId w:val="43"/>
  </w:num>
  <w:num w:numId="23" w16cid:durableId="1560095956">
    <w:abstractNumId w:val="19"/>
  </w:num>
  <w:num w:numId="24" w16cid:durableId="1343169481">
    <w:abstractNumId w:val="32"/>
  </w:num>
  <w:num w:numId="25" w16cid:durableId="243300414">
    <w:abstractNumId w:val="17"/>
  </w:num>
  <w:num w:numId="26" w16cid:durableId="1902475684">
    <w:abstractNumId w:val="10"/>
  </w:num>
  <w:num w:numId="27" w16cid:durableId="1597400693">
    <w:abstractNumId w:val="3"/>
  </w:num>
  <w:num w:numId="28" w16cid:durableId="1073938598">
    <w:abstractNumId w:val="18"/>
  </w:num>
  <w:num w:numId="29" w16cid:durableId="234360661">
    <w:abstractNumId w:val="7"/>
  </w:num>
  <w:num w:numId="30" w16cid:durableId="1548564448">
    <w:abstractNumId w:val="44"/>
  </w:num>
  <w:num w:numId="31" w16cid:durableId="684020298">
    <w:abstractNumId w:val="5"/>
  </w:num>
  <w:num w:numId="32" w16cid:durableId="891305738">
    <w:abstractNumId w:val="25"/>
  </w:num>
  <w:num w:numId="33" w16cid:durableId="1296138082">
    <w:abstractNumId w:val="39"/>
  </w:num>
  <w:num w:numId="34" w16cid:durableId="1716615835">
    <w:abstractNumId w:val="40"/>
  </w:num>
  <w:num w:numId="35" w16cid:durableId="1829469928">
    <w:abstractNumId w:val="26"/>
  </w:num>
  <w:num w:numId="36" w16cid:durableId="1754157376">
    <w:abstractNumId w:val="20"/>
  </w:num>
  <w:num w:numId="37" w16cid:durableId="1555775254">
    <w:abstractNumId w:val="34"/>
  </w:num>
  <w:num w:numId="38" w16cid:durableId="1029721727">
    <w:abstractNumId w:val="15"/>
  </w:num>
  <w:num w:numId="39" w16cid:durableId="1274172083">
    <w:abstractNumId w:val="41"/>
  </w:num>
  <w:num w:numId="40" w16cid:durableId="1084958993">
    <w:abstractNumId w:val="12"/>
  </w:num>
  <w:num w:numId="41" w16cid:durableId="1766878821">
    <w:abstractNumId w:val="42"/>
  </w:num>
  <w:num w:numId="42" w16cid:durableId="14770381">
    <w:abstractNumId w:val="35"/>
  </w:num>
  <w:num w:numId="43" w16cid:durableId="490685308">
    <w:abstractNumId w:val="14"/>
  </w:num>
  <w:num w:numId="44" w16cid:durableId="733818792">
    <w:abstractNumId w:val="31"/>
  </w:num>
  <w:num w:numId="45" w16cid:durableId="1894583675">
    <w:abstractNumId w:val="9"/>
  </w:num>
  <w:num w:numId="46" w16cid:durableId="1506437695">
    <w:abstractNumId w:val="27"/>
  </w:num>
  <w:num w:numId="47" w16cid:durableId="1332637197">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06B"/>
    <w:rsid w:val="00002842"/>
    <w:rsid w:val="00015839"/>
    <w:rsid w:val="00015978"/>
    <w:rsid w:val="000163B5"/>
    <w:rsid w:val="000203D3"/>
    <w:rsid w:val="00020F89"/>
    <w:rsid w:val="000239CA"/>
    <w:rsid w:val="000321FE"/>
    <w:rsid w:val="000344BC"/>
    <w:rsid w:val="00037465"/>
    <w:rsid w:val="00042DFF"/>
    <w:rsid w:val="000544D3"/>
    <w:rsid w:val="00054F4D"/>
    <w:rsid w:val="000662C0"/>
    <w:rsid w:val="000673BF"/>
    <w:rsid w:val="00077522"/>
    <w:rsid w:val="00081003"/>
    <w:rsid w:val="000814FD"/>
    <w:rsid w:val="00087493"/>
    <w:rsid w:val="000901EA"/>
    <w:rsid w:val="00095543"/>
    <w:rsid w:val="000A1CAD"/>
    <w:rsid w:val="000A6356"/>
    <w:rsid w:val="000A6DE4"/>
    <w:rsid w:val="000A7719"/>
    <w:rsid w:val="000B1490"/>
    <w:rsid w:val="000B6F60"/>
    <w:rsid w:val="000B7910"/>
    <w:rsid w:val="000C2FAF"/>
    <w:rsid w:val="000C34CA"/>
    <w:rsid w:val="000C47C4"/>
    <w:rsid w:val="000F2BE3"/>
    <w:rsid w:val="000F2E96"/>
    <w:rsid w:val="000F537C"/>
    <w:rsid w:val="000F6986"/>
    <w:rsid w:val="001008B7"/>
    <w:rsid w:val="00107337"/>
    <w:rsid w:val="00114A7F"/>
    <w:rsid w:val="00117EFE"/>
    <w:rsid w:val="00126691"/>
    <w:rsid w:val="00127774"/>
    <w:rsid w:val="0013399F"/>
    <w:rsid w:val="00137563"/>
    <w:rsid w:val="00143A10"/>
    <w:rsid w:val="00145BCB"/>
    <w:rsid w:val="00152536"/>
    <w:rsid w:val="00155338"/>
    <w:rsid w:val="00157433"/>
    <w:rsid w:val="00157EA4"/>
    <w:rsid w:val="001633D5"/>
    <w:rsid w:val="00165705"/>
    <w:rsid w:val="00185A60"/>
    <w:rsid w:val="001905C8"/>
    <w:rsid w:val="00195450"/>
    <w:rsid w:val="001966A8"/>
    <w:rsid w:val="001A1779"/>
    <w:rsid w:val="001A401C"/>
    <w:rsid w:val="001B5C9C"/>
    <w:rsid w:val="001D1BCE"/>
    <w:rsid w:val="001F0222"/>
    <w:rsid w:val="001F2E01"/>
    <w:rsid w:val="002039C3"/>
    <w:rsid w:val="00203E15"/>
    <w:rsid w:val="00207166"/>
    <w:rsid w:val="00215B26"/>
    <w:rsid w:val="002204AA"/>
    <w:rsid w:val="00224A47"/>
    <w:rsid w:val="00224BA4"/>
    <w:rsid w:val="00232FBB"/>
    <w:rsid w:val="00233CDD"/>
    <w:rsid w:val="00234FC0"/>
    <w:rsid w:val="00242F87"/>
    <w:rsid w:val="00244B6C"/>
    <w:rsid w:val="0024762F"/>
    <w:rsid w:val="002477B9"/>
    <w:rsid w:val="00247ABB"/>
    <w:rsid w:val="002561C1"/>
    <w:rsid w:val="00260B5C"/>
    <w:rsid w:val="002619AB"/>
    <w:rsid w:val="00263B30"/>
    <w:rsid w:val="00263ECE"/>
    <w:rsid w:val="00264CC2"/>
    <w:rsid w:val="002702B6"/>
    <w:rsid w:val="002720AB"/>
    <w:rsid w:val="00284836"/>
    <w:rsid w:val="00293BEE"/>
    <w:rsid w:val="00294FD5"/>
    <w:rsid w:val="0029627E"/>
    <w:rsid w:val="002A04E0"/>
    <w:rsid w:val="002A30D6"/>
    <w:rsid w:val="002A398F"/>
    <w:rsid w:val="002A405F"/>
    <w:rsid w:val="002C3576"/>
    <w:rsid w:val="002C785C"/>
    <w:rsid w:val="002C7861"/>
    <w:rsid w:val="002D0616"/>
    <w:rsid w:val="002D3658"/>
    <w:rsid w:val="002D4970"/>
    <w:rsid w:val="002D49FF"/>
    <w:rsid w:val="002D67B9"/>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80E3E"/>
    <w:rsid w:val="003831E5"/>
    <w:rsid w:val="003958A5"/>
    <w:rsid w:val="0039765B"/>
    <w:rsid w:val="003A0987"/>
    <w:rsid w:val="003A1379"/>
    <w:rsid w:val="003B1069"/>
    <w:rsid w:val="003B1166"/>
    <w:rsid w:val="003B2B96"/>
    <w:rsid w:val="003B2D1C"/>
    <w:rsid w:val="003B3DBF"/>
    <w:rsid w:val="003B3FCB"/>
    <w:rsid w:val="003C0C21"/>
    <w:rsid w:val="003C3BE2"/>
    <w:rsid w:val="003C5B64"/>
    <w:rsid w:val="003D0872"/>
    <w:rsid w:val="003D1EDE"/>
    <w:rsid w:val="003D309C"/>
    <w:rsid w:val="003D6A49"/>
    <w:rsid w:val="003E10A9"/>
    <w:rsid w:val="003E6448"/>
    <w:rsid w:val="003F325F"/>
    <w:rsid w:val="003F5083"/>
    <w:rsid w:val="0040192A"/>
    <w:rsid w:val="00403B55"/>
    <w:rsid w:val="00410E26"/>
    <w:rsid w:val="00412CA2"/>
    <w:rsid w:val="00413574"/>
    <w:rsid w:val="00414B34"/>
    <w:rsid w:val="00431EC4"/>
    <w:rsid w:val="0043379C"/>
    <w:rsid w:val="00437A34"/>
    <w:rsid w:val="00440795"/>
    <w:rsid w:val="00446007"/>
    <w:rsid w:val="0045766E"/>
    <w:rsid w:val="00457CFF"/>
    <w:rsid w:val="0046149F"/>
    <w:rsid w:val="00472502"/>
    <w:rsid w:val="004736DC"/>
    <w:rsid w:val="00473744"/>
    <w:rsid w:val="004753C3"/>
    <w:rsid w:val="004766FD"/>
    <w:rsid w:val="00483560"/>
    <w:rsid w:val="00490CC9"/>
    <w:rsid w:val="00490E88"/>
    <w:rsid w:val="004A030B"/>
    <w:rsid w:val="004A5D5D"/>
    <w:rsid w:val="004B036B"/>
    <w:rsid w:val="004B4B7E"/>
    <w:rsid w:val="004B5013"/>
    <w:rsid w:val="004C1C36"/>
    <w:rsid w:val="004C2487"/>
    <w:rsid w:val="004C451F"/>
    <w:rsid w:val="004E03DC"/>
    <w:rsid w:val="004E1E1D"/>
    <w:rsid w:val="004E5B5D"/>
    <w:rsid w:val="004E6581"/>
    <w:rsid w:val="004E722F"/>
    <w:rsid w:val="004F178F"/>
    <w:rsid w:val="004F22D6"/>
    <w:rsid w:val="004F2632"/>
    <w:rsid w:val="004F3504"/>
    <w:rsid w:val="004F7CBF"/>
    <w:rsid w:val="005038C4"/>
    <w:rsid w:val="00505E21"/>
    <w:rsid w:val="005121B1"/>
    <w:rsid w:val="00513B35"/>
    <w:rsid w:val="00517610"/>
    <w:rsid w:val="00527167"/>
    <w:rsid w:val="00527B88"/>
    <w:rsid w:val="00533D70"/>
    <w:rsid w:val="00544FDB"/>
    <w:rsid w:val="005511F1"/>
    <w:rsid w:val="00551D77"/>
    <w:rsid w:val="00556522"/>
    <w:rsid w:val="00567EA8"/>
    <w:rsid w:val="00572448"/>
    <w:rsid w:val="0058467A"/>
    <w:rsid w:val="005A0BC6"/>
    <w:rsid w:val="005A15A2"/>
    <w:rsid w:val="005A1AF3"/>
    <w:rsid w:val="005A2991"/>
    <w:rsid w:val="005B35A5"/>
    <w:rsid w:val="005B476D"/>
    <w:rsid w:val="005B7F53"/>
    <w:rsid w:val="005C0C64"/>
    <w:rsid w:val="005C1C72"/>
    <w:rsid w:val="005C22DE"/>
    <w:rsid w:val="005C2628"/>
    <w:rsid w:val="005C654D"/>
    <w:rsid w:val="005D5966"/>
    <w:rsid w:val="005E1AF1"/>
    <w:rsid w:val="005E5719"/>
    <w:rsid w:val="005F309D"/>
    <w:rsid w:val="005F41C3"/>
    <w:rsid w:val="005F5F1F"/>
    <w:rsid w:val="005F722F"/>
    <w:rsid w:val="006002BE"/>
    <w:rsid w:val="00603038"/>
    <w:rsid w:val="00605475"/>
    <w:rsid w:val="00605EA3"/>
    <w:rsid w:val="006066A8"/>
    <w:rsid w:val="00616368"/>
    <w:rsid w:val="0062138C"/>
    <w:rsid w:val="00627BE1"/>
    <w:rsid w:val="0065141F"/>
    <w:rsid w:val="00653186"/>
    <w:rsid w:val="006563C8"/>
    <w:rsid w:val="00663509"/>
    <w:rsid w:val="00675675"/>
    <w:rsid w:val="006B1E23"/>
    <w:rsid w:val="006B3470"/>
    <w:rsid w:val="006B5523"/>
    <w:rsid w:val="006C308F"/>
    <w:rsid w:val="006D0F32"/>
    <w:rsid w:val="006D6FF4"/>
    <w:rsid w:val="006D732C"/>
    <w:rsid w:val="006E144F"/>
    <w:rsid w:val="006E2F1D"/>
    <w:rsid w:val="006E66ED"/>
    <w:rsid w:val="006F3F48"/>
    <w:rsid w:val="0070652C"/>
    <w:rsid w:val="00711AC0"/>
    <w:rsid w:val="007129E6"/>
    <w:rsid w:val="00720083"/>
    <w:rsid w:val="00721A1F"/>
    <w:rsid w:val="007244E1"/>
    <w:rsid w:val="00727A43"/>
    <w:rsid w:val="00742181"/>
    <w:rsid w:val="00763074"/>
    <w:rsid w:val="00765145"/>
    <w:rsid w:val="00765F3B"/>
    <w:rsid w:val="00770C31"/>
    <w:rsid w:val="00773971"/>
    <w:rsid w:val="0077650F"/>
    <w:rsid w:val="0078171D"/>
    <w:rsid w:val="00782E3F"/>
    <w:rsid w:val="00796071"/>
    <w:rsid w:val="0079663B"/>
    <w:rsid w:val="00796889"/>
    <w:rsid w:val="007A31AB"/>
    <w:rsid w:val="007A3272"/>
    <w:rsid w:val="007A675A"/>
    <w:rsid w:val="007B7427"/>
    <w:rsid w:val="007C15CC"/>
    <w:rsid w:val="007C1610"/>
    <w:rsid w:val="007C3E6E"/>
    <w:rsid w:val="007C7B54"/>
    <w:rsid w:val="007D6FE6"/>
    <w:rsid w:val="007E191E"/>
    <w:rsid w:val="007F3000"/>
    <w:rsid w:val="007F3924"/>
    <w:rsid w:val="007F40E1"/>
    <w:rsid w:val="007F5612"/>
    <w:rsid w:val="007F636F"/>
    <w:rsid w:val="0080721F"/>
    <w:rsid w:val="0081291C"/>
    <w:rsid w:val="00812EC2"/>
    <w:rsid w:val="0082444B"/>
    <w:rsid w:val="00833A93"/>
    <w:rsid w:val="00833B36"/>
    <w:rsid w:val="00837185"/>
    <w:rsid w:val="00837A96"/>
    <w:rsid w:val="00841699"/>
    <w:rsid w:val="008465B0"/>
    <w:rsid w:val="00852837"/>
    <w:rsid w:val="00854FB7"/>
    <w:rsid w:val="00862679"/>
    <w:rsid w:val="00866129"/>
    <w:rsid w:val="00871A33"/>
    <w:rsid w:val="008739F6"/>
    <w:rsid w:val="00873C2C"/>
    <w:rsid w:val="0087482B"/>
    <w:rsid w:val="00886B74"/>
    <w:rsid w:val="00892F1D"/>
    <w:rsid w:val="008A3395"/>
    <w:rsid w:val="008A437C"/>
    <w:rsid w:val="008B5CBB"/>
    <w:rsid w:val="008C4A8B"/>
    <w:rsid w:val="008D4612"/>
    <w:rsid w:val="008D7B33"/>
    <w:rsid w:val="008E0B50"/>
    <w:rsid w:val="008E47BA"/>
    <w:rsid w:val="008E5149"/>
    <w:rsid w:val="008F5DDD"/>
    <w:rsid w:val="00913C97"/>
    <w:rsid w:val="00914FBC"/>
    <w:rsid w:val="009257E9"/>
    <w:rsid w:val="00953FCA"/>
    <w:rsid w:val="00971704"/>
    <w:rsid w:val="00971A6F"/>
    <w:rsid w:val="00972A42"/>
    <w:rsid w:val="0097376B"/>
    <w:rsid w:val="009738B1"/>
    <w:rsid w:val="00974845"/>
    <w:rsid w:val="00975CF7"/>
    <w:rsid w:val="009769C9"/>
    <w:rsid w:val="00980E29"/>
    <w:rsid w:val="00982DBE"/>
    <w:rsid w:val="0099085F"/>
    <w:rsid w:val="00992588"/>
    <w:rsid w:val="009A643B"/>
    <w:rsid w:val="009A717F"/>
    <w:rsid w:val="009B3D6F"/>
    <w:rsid w:val="009C4072"/>
    <w:rsid w:val="009D0421"/>
    <w:rsid w:val="009E3100"/>
    <w:rsid w:val="009F6662"/>
    <w:rsid w:val="00A0140D"/>
    <w:rsid w:val="00A021D7"/>
    <w:rsid w:val="00A15328"/>
    <w:rsid w:val="00A2185C"/>
    <w:rsid w:val="00A22DF8"/>
    <w:rsid w:val="00A3405D"/>
    <w:rsid w:val="00A34CD1"/>
    <w:rsid w:val="00A504F5"/>
    <w:rsid w:val="00A533EA"/>
    <w:rsid w:val="00A55608"/>
    <w:rsid w:val="00A732AB"/>
    <w:rsid w:val="00A8023A"/>
    <w:rsid w:val="00A80482"/>
    <w:rsid w:val="00A87252"/>
    <w:rsid w:val="00A92AAC"/>
    <w:rsid w:val="00A9577B"/>
    <w:rsid w:val="00AA0B55"/>
    <w:rsid w:val="00AA50F7"/>
    <w:rsid w:val="00AA7C0C"/>
    <w:rsid w:val="00AB78DE"/>
    <w:rsid w:val="00AB7B99"/>
    <w:rsid w:val="00AC2CC9"/>
    <w:rsid w:val="00AC3F1D"/>
    <w:rsid w:val="00AC6A4F"/>
    <w:rsid w:val="00AC76DA"/>
    <w:rsid w:val="00AD4E99"/>
    <w:rsid w:val="00AE1F77"/>
    <w:rsid w:val="00AE3DF5"/>
    <w:rsid w:val="00AE4D67"/>
    <w:rsid w:val="00AE5DFC"/>
    <w:rsid w:val="00AE7EC0"/>
    <w:rsid w:val="00AF0AE5"/>
    <w:rsid w:val="00AF2040"/>
    <w:rsid w:val="00AF2F7D"/>
    <w:rsid w:val="00AF37B3"/>
    <w:rsid w:val="00AF4E3C"/>
    <w:rsid w:val="00AF77F3"/>
    <w:rsid w:val="00AF7E64"/>
    <w:rsid w:val="00B0030E"/>
    <w:rsid w:val="00B07709"/>
    <w:rsid w:val="00B13045"/>
    <w:rsid w:val="00B20160"/>
    <w:rsid w:val="00B2238F"/>
    <w:rsid w:val="00B24640"/>
    <w:rsid w:val="00B32F33"/>
    <w:rsid w:val="00B334AA"/>
    <w:rsid w:val="00B34CD9"/>
    <w:rsid w:val="00B4086A"/>
    <w:rsid w:val="00B46F4A"/>
    <w:rsid w:val="00B672CA"/>
    <w:rsid w:val="00B675AD"/>
    <w:rsid w:val="00B7052C"/>
    <w:rsid w:val="00B708F5"/>
    <w:rsid w:val="00B710FD"/>
    <w:rsid w:val="00B72695"/>
    <w:rsid w:val="00B75B4B"/>
    <w:rsid w:val="00B811ED"/>
    <w:rsid w:val="00B812D5"/>
    <w:rsid w:val="00B82E60"/>
    <w:rsid w:val="00B83A7F"/>
    <w:rsid w:val="00B85544"/>
    <w:rsid w:val="00B87822"/>
    <w:rsid w:val="00B91568"/>
    <w:rsid w:val="00B92B25"/>
    <w:rsid w:val="00BA484B"/>
    <w:rsid w:val="00BB33A5"/>
    <w:rsid w:val="00BB62CF"/>
    <w:rsid w:val="00BC63D2"/>
    <w:rsid w:val="00BC6811"/>
    <w:rsid w:val="00BD19D9"/>
    <w:rsid w:val="00BD4B26"/>
    <w:rsid w:val="00BD63AD"/>
    <w:rsid w:val="00BF118D"/>
    <w:rsid w:val="00BF50B0"/>
    <w:rsid w:val="00BF6064"/>
    <w:rsid w:val="00BF7E64"/>
    <w:rsid w:val="00C005E0"/>
    <w:rsid w:val="00C01978"/>
    <w:rsid w:val="00C01B4E"/>
    <w:rsid w:val="00C03866"/>
    <w:rsid w:val="00C15EBC"/>
    <w:rsid w:val="00C210AC"/>
    <w:rsid w:val="00C26F9B"/>
    <w:rsid w:val="00C3434D"/>
    <w:rsid w:val="00C349BD"/>
    <w:rsid w:val="00C37B35"/>
    <w:rsid w:val="00C4052B"/>
    <w:rsid w:val="00C51CB5"/>
    <w:rsid w:val="00C525E9"/>
    <w:rsid w:val="00C63562"/>
    <w:rsid w:val="00C6408F"/>
    <w:rsid w:val="00C6680A"/>
    <w:rsid w:val="00C67F56"/>
    <w:rsid w:val="00C73A9D"/>
    <w:rsid w:val="00C76079"/>
    <w:rsid w:val="00C76908"/>
    <w:rsid w:val="00C76EDD"/>
    <w:rsid w:val="00C93BFB"/>
    <w:rsid w:val="00CA1E75"/>
    <w:rsid w:val="00CB46FD"/>
    <w:rsid w:val="00CB7BC0"/>
    <w:rsid w:val="00CC4CE1"/>
    <w:rsid w:val="00CC573D"/>
    <w:rsid w:val="00CC7503"/>
    <w:rsid w:val="00CD028A"/>
    <w:rsid w:val="00CD6727"/>
    <w:rsid w:val="00CD7792"/>
    <w:rsid w:val="00CE5ECE"/>
    <w:rsid w:val="00CF2BF1"/>
    <w:rsid w:val="00D0029B"/>
    <w:rsid w:val="00D016CC"/>
    <w:rsid w:val="00D06ECD"/>
    <w:rsid w:val="00D07B82"/>
    <w:rsid w:val="00D156C3"/>
    <w:rsid w:val="00D22394"/>
    <w:rsid w:val="00D23833"/>
    <w:rsid w:val="00D31562"/>
    <w:rsid w:val="00D41801"/>
    <w:rsid w:val="00D422AF"/>
    <w:rsid w:val="00D436C1"/>
    <w:rsid w:val="00D44D5D"/>
    <w:rsid w:val="00D47557"/>
    <w:rsid w:val="00D575E1"/>
    <w:rsid w:val="00D63648"/>
    <w:rsid w:val="00D70AD1"/>
    <w:rsid w:val="00D71337"/>
    <w:rsid w:val="00D806BB"/>
    <w:rsid w:val="00D82AC1"/>
    <w:rsid w:val="00D87685"/>
    <w:rsid w:val="00DA1069"/>
    <w:rsid w:val="00DA4A77"/>
    <w:rsid w:val="00DA6667"/>
    <w:rsid w:val="00DA6949"/>
    <w:rsid w:val="00DB11ED"/>
    <w:rsid w:val="00DC6C81"/>
    <w:rsid w:val="00DD292D"/>
    <w:rsid w:val="00DD2F2D"/>
    <w:rsid w:val="00DD3B8B"/>
    <w:rsid w:val="00DE2FF6"/>
    <w:rsid w:val="00E00D83"/>
    <w:rsid w:val="00E03BFA"/>
    <w:rsid w:val="00E06F55"/>
    <w:rsid w:val="00E07847"/>
    <w:rsid w:val="00E16942"/>
    <w:rsid w:val="00E22C7D"/>
    <w:rsid w:val="00E40B0E"/>
    <w:rsid w:val="00E5009E"/>
    <w:rsid w:val="00E50FBD"/>
    <w:rsid w:val="00E62078"/>
    <w:rsid w:val="00E7218F"/>
    <w:rsid w:val="00E81D93"/>
    <w:rsid w:val="00E823CD"/>
    <w:rsid w:val="00E82999"/>
    <w:rsid w:val="00E91876"/>
    <w:rsid w:val="00E92A14"/>
    <w:rsid w:val="00EA0C08"/>
    <w:rsid w:val="00EA2AC4"/>
    <w:rsid w:val="00EA76C0"/>
    <w:rsid w:val="00EA7DF5"/>
    <w:rsid w:val="00EB0C4F"/>
    <w:rsid w:val="00EB0C89"/>
    <w:rsid w:val="00EB2FD5"/>
    <w:rsid w:val="00EC0FF7"/>
    <w:rsid w:val="00ED089B"/>
    <w:rsid w:val="00EE2D2F"/>
    <w:rsid w:val="00EE3CC4"/>
    <w:rsid w:val="00F064B6"/>
    <w:rsid w:val="00F10A29"/>
    <w:rsid w:val="00F11326"/>
    <w:rsid w:val="00F23563"/>
    <w:rsid w:val="00F33282"/>
    <w:rsid w:val="00F342A7"/>
    <w:rsid w:val="00F44D8A"/>
    <w:rsid w:val="00F50BB6"/>
    <w:rsid w:val="00F56139"/>
    <w:rsid w:val="00F621C8"/>
    <w:rsid w:val="00F65498"/>
    <w:rsid w:val="00F70C3A"/>
    <w:rsid w:val="00F845AD"/>
    <w:rsid w:val="00F85690"/>
    <w:rsid w:val="00F92A19"/>
    <w:rsid w:val="00F96906"/>
    <w:rsid w:val="00FA3F44"/>
    <w:rsid w:val="00FA52A4"/>
    <w:rsid w:val="00FA6045"/>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customStyle="1" w:styleId="pf0">
    <w:name w:val="pf0"/>
    <w:basedOn w:val="Normal"/>
    <w:rsid w:val="005A1AF3"/>
    <w:pPr>
      <w:spacing w:before="100" w:beforeAutospacing="1" w:after="100" w:afterAutospacing="1"/>
    </w:pPr>
    <w:rPr>
      <w:sz w:val="24"/>
      <w:szCs w:val="24"/>
      <w:lang w:eastAsia="zh-CN"/>
    </w:rPr>
  </w:style>
  <w:style w:type="character" w:customStyle="1" w:styleId="cf01">
    <w:name w:val="cf01"/>
    <w:basedOn w:val="DefaultParagraphFont"/>
    <w:rsid w:val="005A1AF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3.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4.xml><?xml version="1.0" encoding="utf-8"?>
<ds:datastoreItem xmlns:ds="http://schemas.openxmlformats.org/officeDocument/2006/customXml" ds:itemID="{34CF8537-5ADB-4A8F-AE43-E5FB818CF6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67</Words>
  <Characters>6539</Characters>
  <Application>Microsoft Office Word</Application>
  <DocSecurity>0</DocSecurity>
  <Lines>297</Lines>
  <Paragraphs>132</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Kolmetz, Judie</dc:creator>
  <cp:lastModifiedBy>Godfrey, Carrie</cp:lastModifiedBy>
  <cp:revision>2</cp:revision>
  <cp:lastPrinted>2020-02-25T17:47:00Z</cp:lastPrinted>
  <dcterms:created xsi:type="dcterms:W3CDTF">2026-04-13T11:30:00Z</dcterms:created>
  <dcterms:modified xsi:type="dcterms:W3CDTF">2026-04-13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